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3"/>
        <w:gridCol w:w="1157"/>
        <w:gridCol w:w="7117"/>
      </w:tblGrid>
      <w:tr w:rsidR="00C82806" w:rsidRPr="009E6A78" w14:paraId="65D94041" w14:textId="77777777" w:rsidTr="00C82806">
        <w:trPr>
          <w:trHeight w:val="983"/>
        </w:trPr>
        <w:tc>
          <w:tcPr>
            <w:tcW w:w="1363" w:type="dxa"/>
            <w:vAlign w:val="center"/>
          </w:tcPr>
          <w:p w14:paraId="6A7D7B2E" w14:textId="77777777" w:rsidR="00C82806" w:rsidRPr="009E6A78" w:rsidRDefault="00C82806" w:rsidP="00865FDD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009E6A78">
              <w:rPr>
                <w:noProof/>
              </w:rPr>
              <w:drawing>
                <wp:inline distT="0" distB="0" distL="0" distR="0" wp14:anchorId="28483106" wp14:editId="748D721E">
                  <wp:extent cx="633743" cy="628160"/>
                  <wp:effectExtent l="0" t="0" r="0" b="635"/>
                  <wp:docPr id="2" name="Picture 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con&#10;&#10;Description automatically generated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4499" cy="6388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gridSpan w:val="2"/>
            <w:vAlign w:val="center"/>
          </w:tcPr>
          <w:p w14:paraId="4F1B72AE" w14:textId="77777777" w:rsidR="00412180" w:rsidRPr="00412180" w:rsidRDefault="00412180" w:rsidP="00412180">
            <w:pPr>
              <w:spacing w:after="40" w:line="259" w:lineRule="auto"/>
              <w:ind w:left="16" w:right="0" w:firstLine="0"/>
              <w:rPr>
                <w:b/>
                <w:bCs/>
                <w:color w:val="4F81BD"/>
                <w:sz w:val="28"/>
                <w:szCs w:val="28"/>
              </w:rPr>
            </w:pPr>
            <w:proofErr w:type="spellStart"/>
            <w:r w:rsidRPr="00412180">
              <w:rPr>
                <w:b/>
                <w:bCs/>
                <w:color w:val="4F81BD"/>
                <w:sz w:val="28"/>
                <w:szCs w:val="28"/>
              </w:rPr>
              <w:t>CMPS</w:t>
            </w:r>
            <w:proofErr w:type="spellEnd"/>
            <w:r w:rsidRPr="00412180">
              <w:rPr>
                <w:b/>
                <w:bCs/>
                <w:color w:val="4F81BD"/>
                <w:sz w:val="28"/>
                <w:szCs w:val="28"/>
              </w:rPr>
              <w:t xml:space="preserve"> 312 Project Phase 1 – UI Design and Implementation </w:t>
            </w:r>
          </w:p>
          <w:p w14:paraId="6AEB744B" w14:textId="6B0B528D" w:rsidR="00C82806" w:rsidRPr="009E6A78" w:rsidRDefault="00412180" w:rsidP="00412180">
            <w:pPr>
              <w:spacing w:after="40" w:line="259" w:lineRule="auto"/>
              <w:ind w:left="16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00412180">
              <w:rPr>
                <w:b/>
                <w:bCs/>
                <w:color w:val="4F81BD"/>
                <w:sz w:val="28"/>
                <w:szCs w:val="28"/>
              </w:rPr>
              <w:t>(20% of the course grade)</w:t>
            </w:r>
          </w:p>
        </w:tc>
      </w:tr>
      <w:tr w:rsidR="001A576E" w:rsidRPr="003566B4" w14:paraId="1353BB90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1C32ADCB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</w:tc>
      </w:tr>
      <w:tr w:rsidR="001A576E" w:rsidRPr="003566B4" w14:paraId="3521EF21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765B8B22" w14:textId="6BFA1800" w:rsidR="00774BB7" w:rsidRDefault="006B4FD5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Murshed AL-Muhannadi</w:t>
            </w:r>
          </w:p>
          <w:p w14:paraId="2EF6BF3E" w14:textId="78E77355" w:rsidR="006B4FD5" w:rsidRDefault="006B4FD5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Saoud AL-</w:t>
            </w:r>
            <w:proofErr w:type="spellStart"/>
            <w:r>
              <w:rPr>
                <w:bCs/>
                <w:color w:val="auto"/>
                <w:sz w:val="24"/>
                <w:szCs w:val="24"/>
              </w:rPr>
              <w:t>Rumaihi</w:t>
            </w:r>
            <w:proofErr w:type="spellEnd"/>
          </w:p>
          <w:p w14:paraId="7F01401C" w14:textId="1588F20F" w:rsidR="006B4FD5" w:rsidRPr="003566B4" w:rsidRDefault="006B4FD5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Mohammed Al-Sayegh</w:t>
            </w:r>
          </w:p>
          <w:p w14:paraId="1F0C8DE4" w14:textId="77777777" w:rsidR="006B4FD5" w:rsidRDefault="00774BB7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</w:p>
          <w:p w14:paraId="2A30C5F9" w14:textId="5BA68A17" w:rsidR="001A576E" w:rsidRDefault="006B4FD5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 xml:space="preserve">Murshed </w:t>
            </w:r>
            <w:hyperlink r:id="rId12" w:history="1">
              <w:r w:rsidRPr="008F3955">
                <w:rPr>
                  <w:rStyle w:val="Hyperlink"/>
                  <w:bCs/>
                  <w:sz w:val="24"/>
                  <w:szCs w:val="24"/>
                </w:rPr>
                <w:t>ma1706102@qu.edu.qa</w:t>
              </w:r>
            </w:hyperlink>
          </w:p>
          <w:p w14:paraId="4B98F3E2" w14:textId="341F1A6E" w:rsidR="006B4FD5" w:rsidRDefault="009612DD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Saoud sa1707776@qu.edu.qa</w:t>
            </w:r>
          </w:p>
          <w:p w14:paraId="4F7E236D" w14:textId="5D5207EA" w:rsidR="006B4FD5" w:rsidRPr="003566B4" w:rsidRDefault="006B4FD5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</w:tc>
      </w:tr>
    </w:tbl>
    <w:p w14:paraId="71DF995B" w14:textId="46B57A37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304" w:type="dxa"/>
        <w:tblLayout w:type="fixed"/>
        <w:tblLook w:val="0420" w:firstRow="1" w:lastRow="0" w:firstColumn="0" w:lastColumn="0" w:noHBand="0" w:noVBand="1"/>
      </w:tblPr>
      <w:tblGrid>
        <w:gridCol w:w="279"/>
        <w:gridCol w:w="3260"/>
        <w:gridCol w:w="709"/>
        <w:gridCol w:w="1276"/>
        <w:gridCol w:w="4780"/>
      </w:tblGrid>
      <w:tr w:rsidR="001A576E" w14:paraId="581C6506" w14:textId="77777777" w:rsidTr="00F401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3539" w:type="dxa"/>
            <w:gridSpan w:val="2"/>
          </w:tcPr>
          <w:p w14:paraId="109FE0E3" w14:textId="77777777" w:rsidR="001A576E" w:rsidRDefault="001A576E" w:rsidP="00776D69">
            <w:pPr>
              <w:spacing w:after="0" w:line="259" w:lineRule="auto"/>
              <w:ind w:left="0" w:right="45" w:firstLine="0"/>
              <w:jc w:val="center"/>
            </w:pPr>
            <w:r>
              <w:t xml:space="preserve">Criteria </w:t>
            </w:r>
          </w:p>
        </w:tc>
        <w:tc>
          <w:tcPr>
            <w:tcW w:w="709" w:type="dxa"/>
          </w:tcPr>
          <w:p w14:paraId="60831864" w14:textId="77777777" w:rsidR="001A576E" w:rsidRDefault="001A576E" w:rsidP="00776D69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276" w:type="dxa"/>
          </w:tcPr>
          <w:p w14:paraId="204B97D1" w14:textId="77777777" w:rsidR="001A576E" w:rsidRDefault="001A576E" w:rsidP="00776D69">
            <w:pPr>
              <w:spacing w:after="0" w:line="259" w:lineRule="auto"/>
              <w:ind w:left="0" w:right="22" w:firstLine="0"/>
              <w:jc w:val="center"/>
            </w:pPr>
            <w:r w:rsidRPr="00412180">
              <w:rPr>
                <w:sz w:val="16"/>
                <w:szCs w:val="16"/>
                <w:highlight w:val="yellow"/>
              </w:rPr>
              <w:t>Functionality*</w:t>
            </w:r>
            <w:r w:rsidRPr="00412180">
              <w:rPr>
                <w:sz w:val="16"/>
                <w:szCs w:val="16"/>
              </w:rPr>
              <w:t xml:space="preserve"> </w:t>
            </w:r>
          </w:p>
        </w:tc>
        <w:tc>
          <w:tcPr>
            <w:tcW w:w="4780" w:type="dxa"/>
          </w:tcPr>
          <w:p w14:paraId="0F0BF0AA" w14:textId="77777777" w:rsidR="001A576E" w:rsidRDefault="001A576E" w:rsidP="00776D69">
            <w:pPr>
              <w:spacing w:after="0" w:line="259" w:lineRule="auto"/>
              <w:ind w:left="0" w:right="0" w:hanging="21"/>
              <w:jc w:val="left"/>
            </w:pPr>
            <w:r>
              <w:t xml:space="preserve">Quality of the implementation </w:t>
            </w:r>
          </w:p>
        </w:tc>
      </w:tr>
      <w:tr w:rsidR="00412180" w14:paraId="486983D2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1"/>
        </w:trPr>
        <w:tc>
          <w:tcPr>
            <w:tcW w:w="3539" w:type="dxa"/>
            <w:gridSpan w:val="2"/>
          </w:tcPr>
          <w:p w14:paraId="545C8B05" w14:textId="6C18FA55" w:rsidR="00412180" w:rsidRDefault="00412180" w:rsidP="00412180">
            <w:pPr>
              <w:pStyle w:val="ListParagraph"/>
              <w:numPr>
                <w:ilvl w:val="0"/>
                <w:numId w:val="9"/>
              </w:numPr>
              <w:spacing w:after="0" w:line="259" w:lineRule="auto"/>
              <w:ind w:right="0"/>
              <w:jc w:val="left"/>
            </w:pPr>
            <w:r w:rsidRPr="00CF2EFB">
              <w:rPr>
                <w:b/>
                <w:bCs/>
              </w:rPr>
              <w:t xml:space="preserve">Application Design: </w:t>
            </w:r>
            <w:r w:rsidRPr="002B4033">
              <w:t>Repositories or Providers Class Diagram</w:t>
            </w:r>
          </w:p>
        </w:tc>
        <w:tc>
          <w:tcPr>
            <w:tcW w:w="709" w:type="dxa"/>
            <w:vAlign w:val="center"/>
          </w:tcPr>
          <w:p w14:paraId="7D4E119C" w14:textId="2AE43D16" w:rsidR="00412180" w:rsidRDefault="00412180" w:rsidP="00722D05">
            <w:pPr>
              <w:spacing w:after="0" w:line="259" w:lineRule="auto"/>
              <w:ind w:left="0" w:right="43" w:firstLine="0"/>
              <w:jc w:val="center"/>
            </w:pPr>
            <w:r>
              <w:t>5%</w:t>
            </w:r>
          </w:p>
        </w:tc>
        <w:tc>
          <w:tcPr>
            <w:tcW w:w="1276" w:type="dxa"/>
            <w:vAlign w:val="center"/>
          </w:tcPr>
          <w:p w14:paraId="370682DC" w14:textId="0396F4F5" w:rsidR="00412180" w:rsidRDefault="00412180" w:rsidP="00722D05">
            <w:pPr>
              <w:spacing w:after="0" w:line="259" w:lineRule="auto"/>
              <w:ind w:left="27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0FD70F10" w14:textId="5F420A6E" w:rsidR="00412180" w:rsidRDefault="00412180" w:rsidP="00722D05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412180" w14:paraId="1941A516" w14:textId="77777777" w:rsidTr="00722D05">
        <w:trPr>
          <w:trHeight w:val="232"/>
        </w:trPr>
        <w:tc>
          <w:tcPr>
            <w:tcW w:w="3539" w:type="dxa"/>
            <w:gridSpan w:val="2"/>
            <w:shd w:val="clear" w:color="auto" w:fill="C9C9C9" w:themeFill="accent3" w:themeFillTint="99"/>
          </w:tcPr>
          <w:p w14:paraId="12F2F32C" w14:textId="110A59DD" w:rsidR="00412180" w:rsidRPr="00636424" w:rsidRDefault="00412180" w:rsidP="00412180">
            <w:pPr>
              <w:spacing w:after="0" w:line="259" w:lineRule="auto"/>
              <w:ind w:left="13" w:right="0" w:hanging="11"/>
              <w:jc w:val="left"/>
              <w:rPr>
                <w:b/>
                <w:bCs/>
                <w:lang w:val="en-GB"/>
              </w:rPr>
            </w:pPr>
            <w:r w:rsidRPr="00636424">
              <w:rPr>
                <w:b/>
                <w:bCs/>
                <w:lang w:val="en-GB"/>
              </w:rPr>
              <w:t xml:space="preserve">2) </w:t>
            </w:r>
            <w:r w:rsidRPr="00B26E8B">
              <w:rPr>
                <w:b/>
                <w:bCs/>
                <w:lang w:val="en-GB"/>
              </w:rPr>
              <w:t>Design and implement</w:t>
            </w:r>
          </w:p>
        </w:tc>
        <w:tc>
          <w:tcPr>
            <w:tcW w:w="709" w:type="dxa"/>
            <w:shd w:val="clear" w:color="auto" w:fill="C9C9C9" w:themeFill="accent3" w:themeFillTint="99"/>
            <w:vAlign w:val="center"/>
          </w:tcPr>
          <w:p w14:paraId="0D679755" w14:textId="7D1ECC8D" w:rsidR="00412180" w:rsidRPr="0094208D" w:rsidRDefault="00412180" w:rsidP="00722D05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0</w:t>
            </w:r>
            <w:r w:rsidRPr="0094208D">
              <w:rPr>
                <w:b/>
                <w:bCs/>
              </w:rPr>
              <w:t>%</w:t>
            </w:r>
          </w:p>
        </w:tc>
        <w:tc>
          <w:tcPr>
            <w:tcW w:w="1276" w:type="dxa"/>
            <w:shd w:val="clear" w:color="auto" w:fill="C9C9C9" w:themeFill="accent3" w:themeFillTint="99"/>
            <w:vAlign w:val="center"/>
          </w:tcPr>
          <w:p w14:paraId="5A256222" w14:textId="20CEBDFD" w:rsidR="00412180" w:rsidRDefault="00412180" w:rsidP="00722D05">
            <w:pPr>
              <w:spacing w:after="0" w:line="259" w:lineRule="auto"/>
              <w:ind w:left="27" w:right="0" w:firstLine="0"/>
              <w:jc w:val="left"/>
            </w:pPr>
          </w:p>
        </w:tc>
        <w:tc>
          <w:tcPr>
            <w:tcW w:w="4780" w:type="dxa"/>
            <w:shd w:val="clear" w:color="auto" w:fill="C9C9C9" w:themeFill="accent3" w:themeFillTint="99"/>
            <w:vAlign w:val="center"/>
          </w:tcPr>
          <w:p w14:paraId="67328C6A" w14:textId="51400A0F" w:rsidR="00412180" w:rsidRDefault="00412180" w:rsidP="00722D05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B95782" w14:paraId="2D205A8A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 w:val="restart"/>
          </w:tcPr>
          <w:p w14:paraId="076D236F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00F50CA7" w14:textId="1FA86A19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 xml:space="preserve">U1 </w:t>
            </w:r>
            <w:r w:rsidR="00636424">
              <w:t>–</w:t>
            </w:r>
            <w:r w:rsidRPr="00B95782">
              <w:t xml:space="preserve"> Login</w:t>
            </w:r>
          </w:p>
        </w:tc>
        <w:tc>
          <w:tcPr>
            <w:tcW w:w="709" w:type="dxa"/>
            <w:vAlign w:val="center"/>
          </w:tcPr>
          <w:p w14:paraId="53F32667" w14:textId="707F9758" w:rsidR="00B95782" w:rsidRPr="00254360" w:rsidRDefault="00CB7DC4" w:rsidP="00722D05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</w:p>
        </w:tc>
        <w:tc>
          <w:tcPr>
            <w:tcW w:w="1276" w:type="dxa"/>
            <w:vAlign w:val="center"/>
          </w:tcPr>
          <w:p w14:paraId="32151F0D" w14:textId="46F36BD3" w:rsidR="00B95782" w:rsidRDefault="00B95782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6F550EA9" w14:textId="365B52E6" w:rsidR="000C4C8F" w:rsidRDefault="000C4C8F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1FC84EF5" w14:textId="77777777" w:rsidTr="00722D05">
        <w:trPr>
          <w:trHeight w:val="349"/>
        </w:trPr>
        <w:tc>
          <w:tcPr>
            <w:tcW w:w="279" w:type="dxa"/>
            <w:vMerge/>
          </w:tcPr>
          <w:p w14:paraId="4D3E1E66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632106B8" w14:textId="1F5DA5A0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 xml:space="preserve">U2 - </w:t>
            </w:r>
            <w:proofErr w:type="spellStart"/>
            <w:r w:rsidRPr="00B95782">
              <w:t>YalaPay</w:t>
            </w:r>
            <w:proofErr w:type="spellEnd"/>
            <w:r w:rsidRPr="00B95782">
              <w:t xml:space="preserve"> Dashboard</w:t>
            </w:r>
          </w:p>
        </w:tc>
        <w:tc>
          <w:tcPr>
            <w:tcW w:w="709" w:type="dxa"/>
            <w:vAlign w:val="center"/>
          </w:tcPr>
          <w:p w14:paraId="050BAE9E" w14:textId="33BB17BD" w:rsidR="00B95782" w:rsidRPr="00254360" w:rsidRDefault="00412180" w:rsidP="00722D05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</w:p>
        </w:tc>
        <w:tc>
          <w:tcPr>
            <w:tcW w:w="1276" w:type="dxa"/>
            <w:vAlign w:val="center"/>
          </w:tcPr>
          <w:p w14:paraId="2C369AD9" w14:textId="273C14B7" w:rsidR="00B95782" w:rsidRDefault="00B95782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45DF3A31" w14:textId="77777777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6AC83A95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6289C8B8" w14:textId="77777777" w:rsidR="00B95782" w:rsidRDefault="00B9578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3CDB1F6A" w14:textId="2D5A04B0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 xml:space="preserve">U3 - List/Search/Add/ Update and Delete a </w:t>
            </w:r>
            <w:r w:rsidR="00C70375" w:rsidRPr="00B95782">
              <w:rPr>
                <w:rFonts w:asciiTheme="majorBidi" w:hAnsiTheme="majorBidi" w:cstheme="majorBidi"/>
              </w:rPr>
              <w:t>customer</w:t>
            </w:r>
            <w:r w:rsidRPr="00B95782">
              <w:rPr>
                <w:rFonts w:asciiTheme="majorBidi" w:hAnsiTheme="majorBidi" w:cstheme="majorBidi"/>
              </w:rPr>
              <w:t>:</w:t>
            </w:r>
          </w:p>
          <w:p w14:paraId="3D50F4DB" w14:textId="3BE995FD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 xml:space="preserve">1. </w:t>
            </w:r>
            <w:proofErr w:type="gramStart"/>
            <w:r w:rsidRPr="00B95782">
              <w:rPr>
                <w:rFonts w:asciiTheme="majorBidi" w:hAnsiTheme="majorBidi" w:cstheme="majorBidi"/>
              </w:rPr>
              <w:t>List Customers</w:t>
            </w:r>
            <w:proofErr w:type="gramEnd"/>
            <w:r w:rsidR="00CB7DC4">
              <w:rPr>
                <w:rFonts w:asciiTheme="majorBidi" w:hAnsiTheme="majorBidi" w:cstheme="majorBidi"/>
              </w:rPr>
              <w:t xml:space="preserve"> (5 pts)</w:t>
            </w:r>
          </w:p>
          <w:p w14:paraId="65CE5D1C" w14:textId="2A52F532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2. Search Customers</w:t>
            </w:r>
            <w:r w:rsidR="00CB7DC4">
              <w:rPr>
                <w:rFonts w:asciiTheme="majorBidi" w:hAnsiTheme="majorBidi" w:cstheme="majorBidi"/>
              </w:rPr>
              <w:t xml:space="preserve"> (4 pts)</w:t>
            </w:r>
          </w:p>
          <w:p w14:paraId="38D6D610" w14:textId="64032C32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3. Add Customer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412180">
              <w:rPr>
                <w:rFonts w:asciiTheme="majorBidi" w:hAnsiTheme="majorBidi" w:cstheme="majorBidi"/>
              </w:rPr>
              <w:t>6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4DEE3F4" w14:textId="2D00E7EB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4. Update Customer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412180">
              <w:rPr>
                <w:rFonts w:asciiTheme="majorBidi" w:hAnsiTheme="majorBidi" w:cstheme="majorBidi"/>
              </w:rPr>
              <w:t>4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5AE63221" w14:textId="3F4DC631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5. Delete Customer</w:t>
            </w:r>
            <w:r w:rsidR="00CB7DC4">
              <w:rPr>
                <w:rFonts w:asciiTheme="majorBidi" w:hAnsiTheme="majorBidi" w:cstheme="majorBidi"/>
              </w:rPr>
              <w:t xml:space="preserve"> (3 pts)</w:t>
            </w:r>
          </w:p>
        </w:tc>
        <w:tc>
          <w:tcPr>
            <w:tcW w:w="709" w:type="dxa"/>
            <w:vAlign w:val="center"/>
          </w:tcPr>
          <w:p w14:paraId="6D1C0E66" w14:textId="443B3D7A" w:rsidR="00B95782" w:rsidRDefault="00CB7DC4" w:rsidP="00722D05">
            <w:pPr>
              <w:spacing w:after="0" w:line="259" w:lineRule="auto"/>
              <w:ind w:left="0" w:right="41" w:firstLine="0"/>
              <w:jc w:val="center"/>
            </w:pPr>
            <w:r>
              <w:t>2</w:t>
            </w:r>
            <w:r w:rsidR="00412180">
              <w:t>2</w:t>
            </w:r>
          </w:p>
          <w:p w14:paraId="4C1DFC6C" w14:textId="7371BAE6" w:rsidR="00820562" w:rsidRPr="00820562" w:rsidRDefault="00820562" w:rsidP="00722D05">
            <w:pPr>
              <w:jc w:val="center"/>
            </w:pPr>
          </w:p>
        </w:tc>
        <w:tc>
          <w:tcPr>
            <w:tcW w:w="1276" w:type="dxa"/>
            <w:vAlign w:val="center"/>
          </w:tcPr>
          <w:p w14:paraId="35698C4F" w14:textId="5F144230" w:rsidR="00B95782" w:rsidRDefault="00B95782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2D387AB5" w14:textId="03544566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20005E66" w14:textId="77777777" w:rsidTr="00722D05">
        <w:trPr>
          <w:trHeight w:val="349"/>
        </w:trPr>
        <w:tc>
          <w:tcPr>
            <w:tcW w:w="279" w:type="dxa"/>
            <w:vMerge/>
          </w:tcPr>
          <w:p w14:paraId="1E7C5540" w14:textId="77777777" w:rsidR="00B95782" w:rsidRDefault="00B9578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6BEEBDA9" w14:textId="77777777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4 - List/Search/Add/ Update and Delete an Invoice</w:t>
            </w:r>
          </w:p>
          <w:p w14:paraId="40EEFF5F" w14:textId="75550FE7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List Invoices</w:t>
            </w:r>
            <w:r w:rsidR="00CB7DC4">
              <w:rPr>
                <w:rFonts w:asciiTheme="majorBidi" w:hAnsiTheme="majorBidi" w:cstheme="majorBidi"/>
              </w:rPr>
              <w:t xml:space="preserve"> (5 pts)</w:t>
            </w:r>
          </w:p>
          <w:p w14:paraId="2BC7A678" w14:textId="63DF266C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2. Search Invoices</w:t>
            </w:r>
            <w:r w:rsidR="00CB7DC4">
              <w:rPr>
                <w:rFonts w:asciiTheme="majorBidi" w:hAnsiTheme="majorBidi" w:cstheme="majorBidi"/>
              </w:rPr>
              <w:t xml:space="preserve"> (4 pts)</w:t>
            </w:r>
          </w:p>
          <w:p w14:paraId="254A23F6" w14:textId="29598CC1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3. Add Invoice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412180">
              <w:rPr>
                <w:rFonts w:asciiTheme="majorBidi" w:hAnsiTheme="majorBidi" w:cstheme="majorBidi"/>
              </w:rPr>
              <w:t>6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8524A18" w14:textId="7593E955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4. Update Invoice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412180">
              <w:rPr>
                <w:rFonts w:asciiTheme="majorBidi" w:hAnsiTheme="majorBidi" w:cstheme="majorBidi"/>
              </w:rPr>
              <w:t>4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2DF3A1D" w14:textId="03352032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5. Delete Invoice</w:t>
            </w:r>
            <w:r w:rsidR="00CB7DC4">
              <w:rPr>
                <w:rFonts w:asciiTheme="majorBidi" w:hAnsiTheme="majorBidi" w:cstheme="majorBidi"/>
              </w:rPr>
              <w:t xml:space="preserve"> (3 pts)</w:t>
            </w:r>
          </w:p>
        </w:tc>
        <w:tc>
          <w:tcPr>
            <w:tcW w:w="709" w:type="dxa"/>
            <w:vAlign w:val="center"/>
          </w:tcPr>
          <w:p w14:paraId="68C53769" w14:textId="385F05C8" w:rsidR="00B95782" w:rsidRPr="00254360" w:rsidRDefault="00412180" w:rsidP="00722D05">
            <w:pPr>
              <w:spacing w:after="0" w:line="259" w:lineRule="auto"/>
              <w:ind w:left="0" w:right="41" w:firstLine="0"/>
              <w:jc w:val="center"/>
            </w:pPr>
            <w:r>
              <w:t>22</w:t>
            </w:r>
          </w:p>
        </w:tc>
        <w:tc>
          <w:tcPr>
            <w:tcW w:w="1276" w:type="dxa"/>
            <w:vAlign w:val="center"/>
          </w:tcPr>
          <w:p w14:paraId="70EB9EEB" w14:textId="5600283B" w:rsidR="00B95782" w:rsidRDefault="00B95782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1A3C8D2B" w14:textId="6C8C7808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53A0894E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4932363D" w14:textId="77777777" w:rsidR="00B95782" w:rsidRDefault="00B9578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4078A278" w14:textId="77777777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5 - List/Search/Add/ Update and Delete payments for an invoice</w:t>
            </w:r>
          </w:p>
          <w:p w14:paraId="6EFDA5B1" w14:textId="783E654A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List Payments</w:t>
            </w:r>
            <w:r w:rsidR="00CB7DC4">
              <w:rPr>
                <w:rFonts w:asciiTheme="majorBidi" w:hAnsiTheme="majorBidi" w:cstheme="majorBidi"/>
              </w:rPr>
              <w:t xml:space="preserve"> (5 pts)</w:t>
            </w:r>
          </w:p>
          <w:p w14:paraId="13CA6ED0" w14:textId="1BBFD69B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 xml:space="preserve">2. </w:t>
            </w:r>
            <w:r w:rsidR="00CB7DC4">
              <w:rPr>
                <w:rFonts w:asciiTheme="majorBidi" w:hAnsiTheme="majorBidi" w:cstheme="majorBidi"/>
              </w:rPr>
              <w:t xml:space="preserve">Search </w:t>
            </w:r>
            <w:r w:rsidRPr="00B95782">
              <w:rPr>
                <w:rFonts w:asciiTheme="majorBidi" w:hAnsiTheme="majorBidi" w:cstheme="majorBidi"/>
              </w:rPr>
              <w:t>Payments</w:t>
            </w:r>
            <w:r w:rsidR="00CB7DC4">
              <w:rPr>
                <w:rFonts w:asciiTheme="majorBidi" w:hAnsiTheme="majorBidi" w:cstheme="majorBidi"/>
              </w:rPr>
              <w:t xml:space="preserve"> (4 pts)</w:t>
            </w:r>
          </w:p>
          <w:p w14:paraId="5809F09C" w14:textId="79D735BD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3. Add Payment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20660A">
              <w:rPr>
                <w:rFonts w:asciiTheme="majorBidi" w:hAnsiTheme="majorBidi" w:cstheme="majorBidi"/>
              </w:rPr>
              <w:t>8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106082B7" w14:textId="037C9E7A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4. Update Payment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412180">
              <w:rPr>
                <w:rFonts w:asciiTheme="majorBidi" w:hAnsiTheme="majorBidi" w:cstheme="majorBidi"/>
              </w:rPr>
              <w:t>5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6578B11" w14:textId="35787CC8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5. Delete Payment</w:t>
            </w:r>
            <w:r w:rsidR="00CB7DC4">
              <w:rPr>
                <w:rFonts w:asciiTheme="majorBidi" w:hAnsiTheme="majorBidi" w:cstheme="majorBidi"/>
              </w:rPr>
              <w:t xml:space="preserve"> (3 pts)</w:t>
            </w:r>
          </w:p>
        </w:tc>
        <w:tc>
          <w:tcPr>
            <w:tcW w:w="709" w:type="dxa"/>
            <w:vAlign w:val="center"/>
          </w:tcPr>
          <w:p w14:paraId="077EDAE7" w14:textId="2F859143" w:rsidR="00B95782" w:rsidRPr="00254360" w:rsidRDefault="0020660A" w:rsidP="00722D05">
            <w:pPr>
              <w:spacing w:after="0" w:line="259" w:lineRule="auto"/>
              <w:ind w:left="0" w:right="41" w:firstLine="0"/>
              <w:jc w:val="center"/>
            </w:pPr>
            <w:r>
              <w:t>2</w:t>
            </w:r>
            <w:r w:rsidR="00412180">
              <w:t>5</w:t>
            </w:r>
          </w:p>
        </w:tc>
        <w:tc>
          <w:tcPr>
            <w:tcW w:w="1276" w:type="dxa"/>
            <w:vAlign w:val="center"/>
          </w:tcPr>
          <w:p w14:paraId="28A08D96" w14:textId="18C4EE8C" w:rsidR="00B95782" w:rsidRDefault="00B95782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326479C7" w14:textId="0151C710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20DE873B" w14:textId="77777777" w:rsidTr="00722D05">
        <w:trPr>
          <w:trHeight w:val="349"/>
        </w:trPr>
        <w:tc>
          <w:tcPr>
            <w:tcW w:w="279" w:type="dxa"/>
            <w:vMerge/>
          </w:tcPr>
          <w:p w14:paraId="50C05026" w14:textId="77777777" w:rsidR="00B95782" w:rsidRDefault="00B9578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27C05A3" w14:textId="77777777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6 - Manage Cashing Cheques</w:t>
            </w:r>
          </w:p>
          <w:p w14:paraId="7AF10EFD" w14:textId="700D4618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Add Cheques Deposit</w:t>
            </w:r>
            <w:r w:rsidR="00CB7DC4">
              <w:rPr>
                <w:rFonts w:asciiTheme="majorBidi" w:hAnsiTheme="majorBidi" w:cstheme="majorBidi"/>
              </w:rPr>
              <w:t xml:space="preserve"> (10 pts)</w:t>
            </w:r>
          </w:p>
          <w:p w14:paraId="0CD8E96A" w14:textId="64C7DDEF" w:rsidR="00B95782" w:rsidRPr="00CB7DC4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CB7DC4">
              <w:rPr>
                <w:rFonts w:asciiTheme="majorBidi" w:hAnsiTheme="majorBidi" w:cstheme="majorBidi"/>
                <w:lang w:val="fr-FR"/>
              </w:rPr>
              <w:t xml:space="preserve">2. List Cheque </w:t>
            </w:r>
            <w:r w:rsidRPr="00CB7DC4">
              <w:rPr>
                <w:rFonts w:asciiTheme="majorBidi" w:hAnsiTheme="majorBidi" w:cstheme="majorBidi"/>
              </w:rPr>
              <w:t>Deposits</w:t>
            </w:r>
            <w:r w:rsidR="00CB7DC4">
              <w:rPr>
                <w:rFonts w:asciiTheme="majorBidi" w:hAnsiTheme="majorBidi" w:cstheme="majorBidi"/>
              </w:rPr>
              <w:t xml:space="preserve"> (5 pts)</w:t>
            </w:r>
          </w:p>
          <w:p w14:paraId="7CCFA156" w14:textId="372EF758" w:rsidR="00B95782" w:rsidRPr="00CB7DC4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lang w:val="fr-FR"/>
              </w:rPr>
            </w:pPr>
            <w:r w:rsidRPr="00CB7DC4">
              <w:rPr>
                <w:rFonts w:asciiTheme="majorBidi" w:hAnsiTheme="majorBidi" w:cstheme="majorBidi"/>
                <w:lang w:val="fr-FR"/>
              </w:rPr>
              <w:lastRenderedPageBreak/>
              <w:t xml:space="preserve">3. </w:t>
            </w:r>
            <w:r w:rsidRPr="00CB7DC4">
              <w:rPr>
                <w:rFonts w:asciiTheme="majorBidi" w:hAnsiTheme="majorBidi" w:cstheme="majorBidi"/>
              </w:rPr>
              <w:t>Update Cheques Deposit</w:t>
            </w:r>
            <w:r w:rsidR="00CB7DC4">
              <w:rPr>
                <w:rFonts w:asciiTheme="majorBidi" w:hAnsiTheme="majorBidi" w:cstheme="majorBidi"/>
              </w:rPr>
              <w:t xml:space="preserve"> (1</w:t>
            </w:r>
            <w:r w:rsidR="00820562">
              <w:rPr>
                <w:rFonts w:asciiTheme="majorBidi" w:hAnsiTheme="majorBidi" w:cstheme="majorBidi"/>
              </w:rPr>
              <w:t>5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</w:tc>
        <w:tc>
          <w:tcPr>
            <w:tcW w:w="709" w:type="dxa"/>
            <w:vAlign w:val="center"/>
          </w:tcPr>
          <w:p w14:paraId="446D50C9" w14:textId="51F677E1" w:rsidR="00B95782" w:rsidRPr="00254360" w:rsidRDefault="00820562" w:rsidP="00722D05">
            <w:pPr>
              <w:spacing w:after="0" w:line="259" w:lineRule="auto"/>
              <w:ind w:left="0" w:right="41" w:firstLine="0"/>
              <w:jc w:val="center"/>
            </w:pPr>
            <w:r>
              <w:lastRenderedPageBreak/>
              <w:t>30</w:t>
            </w:r>
          </w:p>
        </w:tc>
        <w:tc>
          <w:tcPr>
            <w:tcW w:w="1276" w:type="dxa"/>
            <w:vAlign w:val="center"/>
          </w:tcPr>
          <w:p w14:paraId="30C10244" w14:textId="6458D46A" w:rsidR="00B95782" w:rsidRDefault="00B95782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7780BCF9" w14:textId="0D28768E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0624A560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13F6B622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7AB5E5B4" w14:textId="7B167944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>U7 - Invoices Report</w:t>
            </w:r>
          </w:p>
        </w:tc>
        <w:tc>
          <w:tcPr>
            <w:tcW w:w="709" w:type="dxa"/>
            <w:vAlign w:val="center"/>
          </w:tcPr>
          <w:p w14:paraId="2F3A22CD" w14:textId="63593DA9" w:rsidR="00B95782" w:rsidRPr="00254360" w:rsidRDefault="00412180" w:rsidP="00722D05">
            <w:pPr>
              <w:spacing w:after="0" w:line="259" w:lineRule="auto"/>
              <w:ind w:left="0" w:right="41" w:firstLine="0"/>
              <w:jc w:val="center"/>
            </w:pPr>
            <w:r>
              <w:t>8</w:t>
            </w:r>
          </w:p>
        </w:tc>
        <w:tc>
          <w:tcPr>
            <w:tcW w:w="1276" w:type="dxa"/>
            <w:vAlign w:val="center"/>
          </w:tcPr>
          <w:p w14:paraId="6455E86A" w14:textId="669FBA8F" w:rsidR="00B95782" w:rsidRDefault="00B95782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4EC21175" w14:textId="77777777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48F60908" w14:textId="77777777" w:rsidTr="00722D05">
        <w:trPr>
          <w:trHeight w:val="349"/>
        </w:trPr>
        <w:tc>
          <w:tcPr>
            <w:tcW w:w="279" w:type="dxa"/>
            <w:vMerge/>
          </w:tcPr>
          <w:p w14:paraId="46E90E9E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75E2ACD2" w14:textId="28370F21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>U8 - Cheques Report</w:t>
            </w:r>
          </w:p>
        </w:tc>
        <w:tc>
          <w:tcPr>
            <w:tcW w:w="709" w:type="dxa"/>
            <w:vAlign w:val="center"/>
          </w:tcPr>
          <w:p w14:paraId="140CE3EF" w14:textId="0D53B894" w:rsidR="00B95782" w:rsidRPr="00254360" w:rsidRDefault="00412180" w:rsidP="00722D05">
            <w:pPr>
              <w:spacing w:after="0" w:line="259" w:lineRule="auto"/>
              <w:ind w:left="0" w:right="41" w:firstLine="0"/>
              <w:jc w:val="center"/>
            </w:pPr>
            <w:r>
              <w:t>8</w:t>
            </w:r>
          </w:p>
        </w:tc>
        <w:tc>
          <w:tcPr>
            <w:tcW w:w="1276" w:type="dxa"/>
            <w:vAlign w:val="center"/>
          </w:tcPr>
          <w:p w14:paraId="4D91142D" w14:textId="45BA2537" w:rsidR="00B95782" w:rsidRDefault="00B95782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51BFDFB5" w14:textId="77777777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1A576E" w14:paraId="549E740F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9"/>
        </w:trPr>
        <w:tc>
          <w:tcPr>
            <w:tcW w:w="3539" w:type="dxa"/>
            <w:gridSpan w:val="2"/>
            <w:shd w:val="clear" w:color="auto" w:fill="D0CECE" w:themeFill="background2" w:themeFillShade="E6"/>
          </w:tcPr>
          <w:p w14:paraId="1B7DD22F" w14:textId="4F1C1B04" w:rsidR="001A576E" w:rsidRDefault="007D06BB" w:rsidP="00776D69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t>3</w:t>
            </w:r>
            <w:r w:rsidR="001A576E" w:rsidRPr="002E5946">
              <w:rPr>
                <w:b/>
                <w:bCs/>
              </w:rPr>
              <w:t xml:space="preserve">) </w:t>
            </w:r>
            <w:r w:rsidR="001A576E" w:rsidRPr="00101E06">
              <w:rPr>
                <w:b/>
                <w:bCs/>
              </w:rPr>
              <w:t xml:space="preserve">Testing documentation </w:t>
            </w:r>
            <w:r w:rsidR="001A576E" w:rsidRPr="00101E06">
              <w:t xml:space="preserve">using screen shots illustrating </w:t>
            </w:r>
            <w:r w:rsidR="001A576E">
              <w:t>the</w:t>
            </w:r>
            <w:r w:rsidR="00AB0D91">
              <w:t xml:space="preserve"> app</w:t>
            </w:r>
            <w:r w:rsidR="001A576E">
              <w:t xml:space="preserve"> testing.</w:t>
            </w:r>
          </w:p>
          <w:p w14:paraId="7DFB2CF7" w14:textId="7F802225" w:rsidR="00540BCE" w:rsidRDefault="00540BCE" w:rsidP="00776D69">
            <w:pPr>
              <w:spacing w:after="0" w:line="259" w:lineRule="auto"/>
              <w:ind w:left="13" w:right="0" w:hanging="11"/>
              <w:jc w:val="left"/>
            </w:pPr>
            <w:r>
              <w:t xml:space="preserve">- Discussion of the </w:t>
            </w:r>
            <w:r w:rsidRPr="007B494E">
              <w:t>project contribution</w:t>
            </w:r>
            <w:r>
              <w:t xml:space="preserve"> of each team member [-10pts if not done]</w:t>
            </w:r>
          </w:p>
        </w:tc>
        <w:tc>
          <w:tcPr>
            <w:tcW w:w="709" w:type="dxa"/>
            <w:shd w:val="clear" w:color="auto" w:fill="D0CECE" w:themeFill="background2" w:themeFillShade="E6"/>
            <w:vAlign w:val="center"/>
          </w:tcPr>
          <w:p w14:paraId="27F8FA51" w14:textId="3C167FBE" w:rsidR="001A576E" w:rsidRDefault="001A576E" w:rsidP="00722D05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  <w:r w:rsidR="00EC772F">
              <w:t>%</w:t>
            </w:r>
          </w:p>
        </w:tc>
        <w:tc>
          <w:tcPr>
            <w:tcW w:w="1276" w:type="dxa"/>
            <w:shd w:val="clear" w:color="auto" w:fill="D0CECE" w:themeFill="background2" w:themeFillShade="E6"/>
            <w:vAlign w:val="center"/>
          </w:tcPr>
          <w:p w14:paraId="15A7AF33" w14:textId="4E85306E" w:rsidR="001A576E" w:rsidRDefault="001A576E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shd w:val="clear" w:color="auto" w:fill="D0CECE" w:themeFill="background2" w:themeFillShade="E6"/>
            <w:vAlign w:val="center"/>
          </w:tcPr>
          <w:p w14:paraId="5CF8ECBA" w14:textId="11328C58" w:rsidR="001A576E" w:rsidRDefault="001A576E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1A576E" w14:paraId="0221EBBE" w14:textId="77777777" w:rsidTr="00722D05">
        <w:trPr>
          <w:trHeight w:val="223"/>
        </w:trPr>
        <w:tc>
          <w:tcPr>
            <w:tcW w:w="3539" w:type="dxa"/>
            <w:gridSpan w:val="2"/>
          </w:tcPr>
          <w:p w14:paraId="32C94CB8" w14:textId="77777777" w:rsidR="001A576E" w:rsidRDefault="001A576E" w:rsidP="00776D69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709" w:type="dxa"/>
            <w:vAlign w:val="center"/>
          </w:tcPr>
          <w:p w14:paraId="6F910D7A" w14:textId="77777777" w:rsidR="001A576E" w:rsidRDefault="001A576E" w:rsidP="00722D05">
            <w:pPr>
              <w:spacing w:after="0" w:line="259" w:lineRule="auto"/>
              <w:ind w:left="136" w:right="0" w:firstLine="0"/>
              <w:jc w:val="center"/>
            </w:pPr>
            <w:r>
              <w:fldChar w:fldCharType="begin"/>
            </w:r>
            <w:r w:rsidRPr="006C0244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276" w:type="dxa"/>
            <w:vAlign w:val="center"/>
          </w:tcPr>
          <w:p w14:paraId="2ABEEAF9" w14:textId="5F26B13B" w:rsidR="001A576E" w:rsidRDefault="001A576E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79490A6D" w14:textId="1320749F" w:rsidR="001A576E" w:rsidRDefault="001A576E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1A576E" w14:paraId="313FA69C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6"/>
        </w:trPr>
        <w:tc>
          <w:tcPr>
            <w:tcW w:w="3539" w:type="dxa"/>
            <w:gridSpan w:val="2"/>
          </w:tcPr>
          <w:p w14:paraId="6A5D7A1D" w14:textId="77777777" w:rsidR="001A576E" w:rsidRDefault="001A576E" w:rsidP="00776D69">
            <w:pPr>
              <w:spacing w:after="0" w:line="259" w:lineRule="auto"/>
              <w:ind w:left="107" w:right="76" w:hanging="11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709" w:type="dxa"/>
            <w:vAlign w:val="center"/>
          </w:tcPr>
          <w:p w14:paraId="1F229D2E" w14:textId="77777777" w:rsidR="001A576E" w:rsidRPr="00AF28C5" w:rsidRDefault="001A576E" w:rsidP="00722D05">
            <w:pPr>
              <w:spacing w:after="12" w:line="259" w:lineRule="auto"/>
              <w:ind w:left="91" w:right="0" w:firstLine="0"/>
              <w:jc w:val="center"/>
              <w:rPr>
                <w:sz w:val="20"/>
                <w:szCs w:val="20"/>
              </w:rPr>
            </w:pPr>
            <w:r w:rsidRPr="00AF28C5">
              <w:rPr>
                <w:sz w:val="18"/>
                <w:szCs w:val="18"/>
              </w:rPr>
              <w:t>-</w:t>
            </w:r>
          </w:p>
          <w:p w14:paraId="0DF4B4BF" w14:textId="6C32EDFA" w:rsidR="001A576E" w:rsidRDefault="001A576E" w:rsidP="00722D05">
            <w:pPr>
              <w:spacing w:after="0" w:line="259" w:lineRule="auto"/>
              <w:ind w:left="150" w:right="0" w:firstLine="0"/>
              <w:jc w:val="center"/>
            </w:pPr>
            <w:r w:rsidRPr="00AF28C5">
              <w:rPr>
                <w:sz w:val="18"/>
                <w:szCs w:val="18"/>
              </w:rPr>
              <w:t>100</w:t>
            </w:r>
          </w:p>
        </w:tc>
        <w:tc>
          <w:tcPr>
            <w:tcW w:w="1276" w:type="dxa"/>
            <w:vAlign w:val="center"/>
          </w:tcPr>
          <w:p w14:paraId="7FC6BE5A" w14:textId="01212007" w:rsidR="001A576E" w:rsidRDefault="001A576E" w:rsidP="00722D05">
            <w:pPr>
              <w:spacing w:after="0" w:line="259" w:lineRule="auto"/>
              <w:ind w:left="8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06818107" w14:textId="6A6A0A7C" w:rsidR="001A576E" w:rsidRDefault="001A576E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</w:tbl>
    <w:p w14:paraId="692BFFD4" w14:textId="77777777" w:rsidR="00412180" w:rsidRPr="004F28E2" w:rsidRDefault="00412180" w:rsidP="00412180">
      <w:pPr>
        <w:spacing w:after="60" w:line="240" w:lineRule="auto"/>
        <w:ind w:left="22" w:right="249" w:hanging="11"/>
      </w:pPr>
      <w:r w:rsidRPr="004F28E2">
        <w:rPr>
          <w:b/>
          <w:bCs/>
          <w:vertAlign w:val="superscript"/>
        </w:rPr>
        <w:t>*</w:t>
      </w:r>
      <w:r w:rsidRPr="004F28E2">
        <w:rPr>
          <w:b/>
          <w:bCs/>
        </w:rPr>
        <w:t xml:space="preserve"> Possible grading for functionality</w:t>
      </w:r>
      <w:r w:rsidRPr="004F28E2">
        <w:t xml:space="preserve"> - </w:t>
      </w:r>
      <w:r w:rsidRPr="004F28E2">
        <w:rPr>
          <w:b/>
          <w:bCs/>
          <w:i/>
          <w:iCs/>
        </w:rPr>
        <w:t>Working</w:t>
      </w:r>
      <w:r w:rsidRPr="004F28E2">
        <w:t xml:space="preserve"> (get 70% of the assigned grade), </w:t>
      </w:r>
      <w:r w:rsidRPr="004F28E2">
        <w:rPr>
          <w:b/>
          <w:bCs/>
          <w:i/>
          <w:iCs/>
        </w:rPr>
        <w:t>Not</w:t>
      </w:r>
      <w:r w:rsidRPr="004F28E2">
        <w:t xml:space="preserve"> </w:t>
      </w:r>
      <w:r w:rsidRPr="004F28E2">
        <w:rPr>
          <w:b/>
          <w:bCs/>
          <w:i/>
          <w:iCs/>
        </w:rPr>
        <w:t>working</w:t>
      </w:r>
      <w:r w:rsidRPr="004F28E2">
        <w:t xml:space="preserve"> (lose 40% of assigned grade and </w:t>
      </w:r>
      <w:proofErr w:type="gramStart"/>
      <w:r w:rsidRPr="004F28E2">
        <w:rPr>
          <w:b/>
          <w:bCs/>
          <w:i/>
          <w:iCs/>
        </w:rPr>
        <w:t>Not</w:t>
      </w:r>
      <w:proofErr w:type="gramEnd"/>
      <w:r w:rsidRPr="004F28E2">
        <w:rPr>
          <w:b/>
          <w:bCs/>
          <w:i/>
          <w:iCs/>
        </w:rPr>
        <w:t xml:space="preserve"> done</w:t>
      </w:r>
      <w:r w:rsidRPr="004F28E2">
        <w:t xml:space="preserve"> (get 0). The remaining grade is assigned to the quality of the implementation. </w:t>
      </w:r>
    </w:p>
    <w:p w14:paraId="5802600D" w14:textId="77777777" w:rsidR="00412180" w:rsidRPr="004F28E2" w:rsidRDefault="00412180" w:rsidP="00412180">
      <w:pPr>
        <w:spacing w:after="60" w:line="240" w:lineRule="auto"/>
        <w:ind w:left="22" w:right="249" w:hanging="11"/>
      </w:pPr>
      <w:r w:rsidRPr="004F28E2"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6E2BAC1C" w14:textId="77777777" w:rsidR="00412180" w:rsidRPr="004F28E2" w:rsidRDefault="00412180" w:rsidP="00412180">
      <w:pPr>
        <w:spacing w:after="60" w:line="240" w:lineRule="auto"/>
        <w:ind w:left="22" w:right="249" w:hanging="11"/>
      </w:pPr>
      <w:r w:rsidRPr="004F28E2">
        <w:t xml:space="preserve">Solution quality also includes meaningful naming of identifiers (according to </w:t>
      </w:r>
      <w:r>
        <w:t>Flutter/Dart</w:t>
      </w:r>
      <w:r w:rsidRPr="004F28E2">
        <w:t xml:space="preserve"> naming conventions), no redundant code, simple and efficient design, clean implementation without unnecessary files/code, use of comments where necessary, proper code formatting and indentation.  </w:t>
      </w:r>
    </w:p>
    <w:p w14:paraId="5F335F20" w14:textId="1C76A2C3" w:rsidR="00F401D2" w:rsidRDefault="00412180" w:rsidP="00412180">
      <w:pPr>
        <w:spacing w:after="330"/>
        <w:ind w:left="20" w:right="249"/>
      </w:pPr>
      <w:r w:rsidRPr="004F28E2">
        <w:rPr>
          <w:b/>
          <w:bCs/>
        </w:rPr>
        <w:t xml:space="preserve">Marks will be reduced </w:t>
      </w:r>
      <w:r w:rsidRPr="004F28E2">
        <w:t>for</w:t>
      </w:r>
      <w:r w:rsidRPr="004F28E2">
        <w:rPr>
          <w:b/>
          <w:bCs/>
        </w:rPr>
        <w:t xml:space="preserve"> </w:t>
      </w:r>
      <w:r w:rsidRPr="004F28E2">
        <w:t xml:space="preserve">code duplication, poor/inefficient coding practices, poor naming of identifiers, unclean/untidy submission, and </w:t>
      </w:r>
      <w:r w:rsidRPr="004F28E2">
        <w:rPr>
          <w:color w:val="FF0000"/>
        </w:rPr>
        <w:t>unnecessary complex/poor user interface design</w:t>
      </w:r>
      <w:r w:rsidR="00F401D2" w:rsidRPr="00B044AD">
        <w:t>.</w:t>
      </w:r>
    </w:p>
    <w:p w14:paraId="66ECE5D8" w14:textId="455307FC" w:rsidR="00C82806" w:rsidRDefault="00722D05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  <w:r>
        <w:t xml:space="preserve"> – </w:t>
      </w:r>
      <w:r w:rsidRPr="002D4758">
        <w:t>Repositories</w:t>
      </w:r>
      <w:r>
        <w:t xml:space="preserve"> or Providers</w:t>
      </w:r>
      <w:r w:rsidRPr="002D4758">
        <w:t xml:space="preserve"> Class Diagram</w:t>
      </w:r>
    </w:p>
    <w:p w14:paraId="26B46BA0" w14:textId="77777777" w:rsidR="00F02859" w:rsidRDefault="00F02859" w:rsidP="00F02859"/>
    <w:p w14:paraId="3C56E4D4" w14:textId="77777777" w:rsidR="00286C4A" w:rsidRDefault="00286C4A" w:rsidP="00286C4A">
      <w:r>
        <w:t>User class:</w:t>
      </w:r>
    </w:p>
    <w:p w14:paraId="6C956AD6" w14:textId="77777777" w:rsidR="00286C4A" w:rsidRDefault="00286C4A" w:rsidP="00286C4A">
      <w:r w:rsidRPr="000E2CE6">
        <w:rPr>
          <w:noProof/>
        </w:rPr>
        <w:drawing>
          <wp:inline distT="0" distB="0" distL="0" distR="0" wp14:anchorId="51F9E8C5" wp14:editId="7B63BDF5">
            <wp:extent cx="6129655" cy="1870710"/>
            <wp:effectExtent l="0" t="0" r="4445" b="0"/>
            <wp:docPr id="918343534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8343534" name="Picture 1" descr="A screen 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187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07B12" w14:textId="77777777" w:rsidR="00286C4A" w:rsidRDefault="00286C4A" w:rsidP="00286C4A"/>
    <w:p w14:paraId="536657C2" w14:textId="77777777" w:rsidR="000A53C9" w:rsidRDefault="000A53C9" w:rsidP="00286C4A"/>
    <w:p w14:paraId="2358D277" w14:textId="77777777" w:rsidR="000A53C9" w:rsidRDefault="000A53C9" w:rsidP="00286C4A"/>
    <w:p w14:paraId="009AAB65" w14:textId="77777777" w:rsidR="000A53C9" w:rsidRDefault="000A53C9" w:rsidP="00286C4A"/>
    <w:p w14:paraId="52BA9A47" w14:textId="77777777" w:rsidR="000A53C9" w:rsidRDefault="000A53C9" w:rsidP="00286C4A"/>
    <w:p w14:paraId="4DEE2799" w14:textId="48ADE86E" w:rsidR="00286C4A" w:rsidRDefault="00286C4A" w:rsidP="00286C4A">
      <w:r>
        <w:lastRenderedPageBreak/>
        <w:t>Invoice class:</w:t>
      </w:r>
    </w:p>
    <w:p w14:paraId="4471EC0D" w14:textId="77777777" w:rsidR="00286C4A" w:rsidRDefault="00286C4A" w:rsidP="00286C4A">
      <w:r w:rsidRPr="000E2CE6">
        <w:rPr>
          <w:noProof/>
        </w:rPr>
        <w:drawing>
          <wp:inline distT="0" distB="0" distL="0" distR="0" wp14:anchorId="3C7B4B87" wp14:editId="610D46B1">
            <wp:extent cx="6129655" cy="1811655"/>
            <wp:effectExtent l="0" t="0" r="4445" b="0"/>
            <wp:docPr id="1163367099" name="Picture 1" descr="A black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367099" name="Picture 1" descr="A black background with white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181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995E6" w14:textId="77777777" w:rsidR="00286C4A" w:rsidRDefault="00286C4A" w:rsidP="00286C4A"/>
    <w:p w14:paraId="107876F8" w14:textId="77777777" w:rsidR="00286C4A" w:rsidRDefault="00286C4A" w:rsidP="00286C4A">
      <w:r>
        <w:t>Customer class</w:t>
      </w:r>
    </w:p>
    <w:p w14:paraId="7878B679" w14:textId="77777777" w:rsidR="00286C4A" w:rsidRDefault="00286C4A" w:rsidP="00286C4A">
      <w:r w:rsidRPr="000E2CE6">
        <w:rPr>
          <w:noProof/>
        </w:rPr>
        <w:drawing>
          <wp:inline distT="0" distB="0" distL="0" distR="0" wp14:anchorId="555DED89" wp14:editId="0F6E7691">
            <wp:extent cx="6129655" cy="1892935"/>
            <wp:effectExtent l="0" t="0" r="4445" b="0"/>
            <wp:docPr id="2124146105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4146105" name="Picture 1" descr="A black screen with white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189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D2A81" w14:textId="77777777" w:rsidR="00286C4A" w:rsidRDefault="00286C4A" w:rsidP="00286C4A"/>
    <w:p w14:paraId="10547C18" w14:textId="77777777" w:rsidR="00286C4A" w:rsidRDefault="00286C4A" w:rsidP="00286C4A">
      <w:r>
        <w:t>Payment class:</w:t>
      </w:r>
    </w:p>
    <w:p w14:paraId="14296768" w14:textId="77777777" w:rsidR="00286C4A" w:rsidRDefault="00286C4A" w:rsidP="00286C4A">
      <w:r w:rsidRPr="000E2CE6">
        <w:rPr>
          <w:noProof/>
        </w:rPr>
        <w:drawing>
          <wp:inline distT="0" distB="0" distL="0" distR="0" wp14:anchorId="1BC74B54" wp14:editId="47A1A743">
            <wp:extent cx="6129655" cy="1848485"/>
            <wp:effectExtent l="0" t="0" r="4445" b="0"/>
            <wp:docPr id="150718576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7185763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1848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0CD96" w14:textId="77777777" w:rsidR="00286C4A" w:rsidRDefault="00286C4A" w:rsidP="00286C4A"/>
    <w:p w14:paraId="698BADEF" w14:textId="77777777" w:rsidR="00286C4A" w:rsidRDefault="00286C4A" w:rsidP="00286C4A"/>
    <w:p w14:paraId="2E9C9DBD" w14:textId="77777777" w:rsidR="00286C4A" w:rsidRDefault="00286C4A" w:rsidP="00286C4A"/>
    <w:p w14:paraId="495C356D" w14:textId="77777777" w:rsidR="00286C4A" w:rsidRDefault="00286C4A" w:rsidP="00286C4A"/>
    <w:p w14:paraId="717A614C" w14:textId="77777777" w:rsidR="00286C4A" w:rsidRDefault="00286C4A" w:rsidP="00286C4A"/>
    <w:p w14:paraId="7EF3A47B" w14:textId="77777777" w:rsidR="00286C4A" w:rsidRDefault="00286C4A" w:rsidP="00286C4A"/>
    <w:p w14:paraId="63F9F6E5" w14:textId="77777777" w:rsidR="00286C4A" w:rsidRDefault="00286C4A" w:rsidP="00286C4A"/>
    <w:p w14:paraId="0781A4E8" w14:textId="77777777" w:rsidR="00286C4A" w:rsidRDefault="00286C4A" w:rsidP="00286C4A"/>
    <w:p w14:paraId="13A01979" w14:textId="77777777" w:rsidR="00286C4A" w:rsidRDefault="00286C4A" w:rsidP="00286C4A"/>
    <w:p w14:paraId="7FFDEB7A" w14:textId="77777777" w:rsidR="00286C4A" w:rsidRDefault="00286C4A" w:rsidP="00286C4A">
      <w:r>
        <w:t>Cheque class</w:t>
      </w:r>
    </w:p>
    <w:p w14:paraId="4B3FB42F" w14:textId="77777777" w:rsidR="00286C4A" w:rsidRDefault="00286C4A" w:rsidP="00286C4A">
      <w:r w:rsidRPr="000E2CE6">
        <w:rPr>
          <w:noProof/>
        </w:rPr>
        <w:drawing>
          <wp:inline distT="0" distB="0" distL="0" distR="0" wp14:anchorId="1F9A95B3" wp14:editId="086DBE23">
            <wp:extent cx="6129655" cy="1781810"/>
            <wp:effectExtent l="0" t="0" r="4445" b="8890"/>
            <wp:docPr id="763747402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747402" name="Picture 1" descr="A black screen with white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178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05B7E" w14:textId="77777777" w:rsidR="00286C4A" w:rsidRDefault="00286C4A" w:rsidP="00286C4A"/>
    <w:p w14:paraId="50F2EA9B" w14:textId="77777777" w:rsidR="00286C4A" w:rsidRDefault="00286C4A" w:rsidP="00286C4A">
      <w:r>
        <w:t>Cheque Deposit class</w:t>
      </w:r>
    </w:p>
    <w:p w14:paraId="121F237D" w14:textId="77777777" w:rsidR="00286C4A" w:rsidRDefault="00286C4A" w:rsidP="00286C4A">
      <w:r w:rsidRPr="000E2CE6">
        <w:rPr>
          <w:noProof/>
        </w:rPr>
        <w:drawing>
          <wp:inline distT="0" distB="0" distL="0" distR="0" wp14:anchorId="7523EA7A" wp14:editId="7DE73923">
            <wp:extent cx="6129655" cy="1727835"/>
            <wp:effectExtent l="0" t="0" r="4445" b="5715"/>
            <wp:docPr id="53884509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8845096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1727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12A75" w14:textId="77777777" w:rsidR="00286C4A" w:rsidRDefault="00286C4A" w:rsidP="00286C4A"/>
    <w:p w14:paraId="74E69F3F" w14:textId="77777777" w:rsidR="00286C4A" w:rsidRDefault="00286C4A" w:rsidP="00286C4A">
      <w:r>
        <w:t>Customer Provider</w:t>
      </w:r>
    </w:p>
    <w:p w14:paraId="4E781E6F" w14:textId="77777777" w:rsidR="00286C4A" w:rsidRDefault="00286C4A" w:rsidP="00286C4A">
      <w:r w:rsidRPr="000E2CE6">
        <w:rPr>
          <w:noProof/>
        </w:rPr>
        <w:drawing>
          <wp:inline distT="0" distB="0" distL="0" distR="0" wp14:anchorId="2A87E66F" wp14:editId="71BBC763">
            <wp:extent cx="4601217" cy="2581635"/>
            <wp:effectExtent l="0" t="0" r="8890" b="9525"/>
            <wp:docPr id="12232565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325657" name="Picture 1" descr="A screenshot of a computer program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601217" cy="258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46D8D" w14:textId="77777777" w:rsidR="00286C4A" w:rsidRDefault="00286C4A" w:rsidP="00286C4A"/>
    <w:p w14:paraId="035BA347" w14:textId="77777777" w:rsidR="00286C4A" w:rsidRDefault="00286C4A" w:rsidP="00286C4A"/>
    <w:p w14:paraId="6D938161" w14:textId="77777777" w:rsidR="00286C4A" w:rsidRDefault="00286C4A" w:rsidP="00286C4A"/>
    <w:p w14:paraId="4ED754FB" w14:textId="77777777" w:rsidR="00286C4A" w:rsidRDefault="00286C4A" w:rsidP="00286C4A"/>
    <w:p w14:paraId="35E40D02" w14:textId="77777777" w:rsidR="00286C4A" w:rsidRDefault="00286C4A" w:rsidP="00286C4A"/>
    <w:p w14:paraId="08D3C7D1" w14:textId="77777777" w:rsidR="00286C4A" w:rsidRDefault="00286C4A" w:rsidP="00286C4A"/>
    <w:p w14:paraId="3FA55858" w14:textId="77777777" w:rsidR="00286C4A" w:rsidRDefault="00286C4A" w:rsidP="00286C4A">
      <w:r>
        <w:t>Invoice Provider</w:t>
      </w:r>
    </w:p>
    <w:p w14:paraId="453B0362" w14:textId="77777777" w:rsidR="00286C4A" w:rsidRDefault="00286C4A" w:rsidP="00286C4A">
      <w:r w:rsidRPr="000E2CE6">
        <w:rPr>
          <w:noProof/>
        </w:rPr>
        <w:drawing>
          <wp:inline distT="0" distB="0" distL="0" distR="0" wp14:anchorId="237CFAF0" wp14:editId="0CB39C96">
            <wp:extent cx="6129655" cy="2705735"/>
            <wp:effectExtent l="0" t="0" r="4445" b="0"/>
            <wp:docPr id="178851067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8510676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705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D9129" w14:textId="77777777" w:rsidR="00286C4A" w:rsidRDefault="00286C4A" w:rsidP="00286C4A"/>
    <w:p w14:paraId="31B67B1B" w14:textId="77777777" w:rsidR="00286C4A" w:rsidRDefault="00286C4A" w:rsidP="00286C4A">
      <w:r>
        <w:t>Cheque Provider</w:t>
      </w:r>
    </w:p>
    <w:p w14:paraId="409D90E7" w14:textId="77777777" w:rsidR="00286C4A" w:rsidRDefault="00286C4A" w:rsidP="00286C4A">
      <w:r w:rsidRPr="000E2CE6">
        <w:rPr>
          <w:noProof/>
        </w:rPr>
        <w:drawing>
          <wp:inline distT="0" distB="0" distL="0" distR="0" wp14:anchorId="618AE056" wp14:editId="27CD25C6">
            <wp:extent cx="4810796" cy="2495898"/>
            <wp:effectExtent l="0" t="0" r="8890" b="0"/>
            <wp:docPr id="96837546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8375463" name="Picture 1" descr="A screenshot of a computer program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10796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CBC71" w14:textId="77777777" w:rsidR="00286C4A" w:rsidRDefault="00286C4A" w:rsidP="00286C4A"/>
    <w:p w14:paraId="046622AE" w14:textId="77777777" w:rsidR="00286C4A" w:rsidRDefault="00286C4A" w:rsidP="00286C4A"/>
    <w:p w14:paraId="5D4D28C7" w14:textId="77777777" w:rsidR="00286C4A" w:rsidRDefault="00286C4A" w:rsidP="00286C4A"/>
    <w:p w14:paraId="742243A4" w14:textId="77777777" w:rsidR="00286C4A" w:rsidRDefault="00286C4A" w:rsidP="00286C4A"/>
    <w:p w14:paraId="6189D340" w14:textId="77777777" w:rsidR="00286C4A" w:rsidRDefault="00286C4A" w:rsidP="00286C4A"/>
    <w:p w14:paraId="7F7A3502" w14:textId="77777777" w:rsidR="00286C4A" w:rsidRDefault="00286C4A" w:rsidP="00286C4A"/>
    <w:p w14:paraId="0E508A1C" w14:textId="77777777" w:rsidR="00286C4A" w:rsidRDefault="00286C4A" w:rsidP="00286C4A"/>
    <w:p w14:paraId="42CF1BBB" w14:textId="77777777" w:rsidR="00286C4A" w:rsidRDefault="00286C4A" w:rsidP="00286C4A"/>
    <w:p w14:paraId="1E679A52" w14:textId="77777777" w:rsidR="00286C4A" w:rsidRDefault="00286C4A" w:rsidP="00286C4A"/>
    <w:p w14:paraId="0797F6E9" w14:textId="77777777" w:rsidR="00286C4A" w:rsidRDefault="00286C4A" w:rsidP="00286C4A"/>
    <w:p w14:paraId="6BE8082E" w14:textId="77777777" w:rsidR="00286C4A" w:rsidRDefault="00286C4A" w:rsidP="00286C4A"/>
    <w:p w14:paraId="3F8ECE1D" w14:textId="77777777" w:rsidR="00286C4A" w:rsidRDefault="00286C4A" w:rsidP="00286C4A"/>
    <w:p w14:paraId="6485FCAF" w14:textId="77777777" w:rsidR="00286C4A" w:rsidRDefault="00286C4A" w:rsidP="00286C4A">
      <w:r>
        <w:t>User Provider</w:t>
      </w:r>
    </w:p>
    <w:p w14:paraId="033BB0BA" w14:textId="77777777" w:rsidR="00286C4A" w:rsidRDefault="00286C4A" w:rsidP="00286C4A">
      <w:r w:rsidRPr="000E2CE6">
        <w:rPr>
          <w:noProof/>
        </w:rPr>
        <w:drawing>
          <wp:inline distT="0" distB="0" distL="0" distR="0" wp14:anchorId="042EF14E" wp14:editId="17EBDEAF">
            <wp:extent cx="3886742" cy="3191320"/>
            <wp:effectExtent l="0" t="0" r="0" b="9525"/>
            <wp:docPr id="204069111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0691118" name="Picture 1" descr="A screenshot of a computer program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86742" cy="319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7794F" w14:textId="77777777" w:rsidR="00286C4A" w:rsidRDefault="00286C4A" w:rsidP="00286C4A"/>
    <w:p w14:paraId="67F585D8" w14:textId="77777777" w:rsidR="00286C4A" w:rsidRDefault="00286C4A" w:rsidP="00286C4A">
      <w:r>
        <w:t>Cheque Deposit Provider</w:t>
      </w:r>
    </w:p>
    <w:p w14:paraId="511C9E83" w14:textId="77777777" w:rsidR="00286C4A" w:rsidRPr="000E2CE6" w:rsidRDefault="00286C4A" w:rsidP="00286C4A">
      <w:pPr>
        <w:rPr>
          <w:lang w:bidi="ar-QA"/>
        </w:rPr>
      </w:pPr>
      <w:r w:rsidRPr="000E2CE6">
        <w:rPr>
          <w:noProof/>
        </w:rPr>
        <w:drawing>
          <wp:inline distT="0" distB="0" distL="0" distR="0" wp14:anchorId="4ECA8C88" wp14:editId="4B7E16A5">
            <wp:extent cx="6129655" cy="2785110"/>
            <wp:effectExtent l="0" t="0" r="4445" b="0"/>
            <wp:docPr id="176150663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1506635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78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9CEFF" w14:textId="77777777" w:rsidR="00286C4A" w:rsidRPr="00F02859" w:rsidRDefault="00286C4A" w:rsidP="00F02859"/>
    <w:p w14:paraId="2BA70C7A" w14:textId="62A65294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Testing</w:t>
      </w:r>
    </w:p>
    <w:p w14:paraId="7C567C33" w14:textId="7984CB7B" w:rsidR="003D16BE" w:rsidRDefault="003D16BE" w:rsidP="003D16BE">
      <w:pPr>
        <w:pStyle w:val="Heading1"/>
        <w:numPr>
          <w:ilvl w:val="1"/>
          <w:numId w:val="26"/>
        </w:numPr>
        <w:spacing w:before="240" w:after="120"/>
      </w:pPr>
      <w:r>
        <w:t xml:space="preserve">U1 </w:t>
      </w:r>
      <w:r w:rsidR="009E5217">
        <w:t>–</w:t>
      </w:r>
      <w:r>
        <w:t xml:space="preserve"> Login</w:t>
      </w:r>
    </w:p>
    <w:p w14:paraId="7FADA959" w14:textId="75580170" w:rsidR="009612DD" w:rsidRPr="009612DD" w:rsidRDefault="009612DD" w:rsidP="009612DD">
      <w:r w:rsidRPr="009612DD">
        <w:rPr>
          <w:noProof/>
        </w:rPr>
        <w:drawing>
          <wp:inline distT="0" distB="0" distL="0" distR="0" wp14:anchorId="4C3C0A9E" wp14:editId="4D2E329D">
            <wp:extent cx="3279007" cy="4953662"/>
            <wp:effectExtent l="0" t="0" r="0" b="0"/>
            <wp:docPr id="547835268" name="Picture 1" descr="A screenshot of a login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835268" name="Picture 1" descr="A screenshot of a login screen&#10;&#10;Description automatically generated"/>
                    <pic:cNvPicPr/>
                  </pic:nvPicPr>
                  <pic:blipFill rotWithShape="1">
                    <a:blip r:embed="rId24"/>
                    <a:srcRect r="18622"/>
                    <a:stretch/>
                  </pic:blipFill>
                  <pic:spPr bwMode="auto">
                    <a:xfrm>
                      <a:off x="0" y="0"/>
                      <a:ext cx="3291479" cy="49725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B334B9" w14:textId="492EA571" w:rsidR="003D16BE" w:rsidRDefault="003D16BE" w:rsidP="003D16BE">
      <w:pPr>
        <w:pStyle w:val="Heading1"/>
        <w:numPr>
          <w:ilvl w:val="1"/>
          <w:numId w:val="26"/>
        </w:numPr>
        <w:spacing w:before="240" w:after="120"/>
      </w:pPr>
      <w:r>
        <w:lastRenderedPageBreak/>
        <w:t xml:space="preserve">U2 - </w:t>
      </w:r>
      <w:proofErr w:type="spellStart"/>
      <w:r>
        <w:t>YalaPay</w:t>
      </w:r>
      <w:proofErr w:type="spellEnd"/>
      <w:r>
        <w:t xml:space="preserve"> Dashboard</w:t>
      </w:r>
    </w:p>
    <w:p w14:paraId="02BCC521" w14:textId="04494F6C" w:rsidR="008707E4" w:rsidRPr="008707E4" w:rsidRDefault="008707E4" w:rsidP="008707E4">
      <w:r w:rsidRPr="008707E4">
        <w:rPr>
          <w:noProof/>
        </w:rPr>
        <w:drawing>
          <wp:inline distT="0" distB="0" distL="0" distR="0" wp14:anchorId="0B78A23A" wp14:editId="012D489C">
            <wp:extent cx="3472584" cy="5351228"/>
            <wp:effectExtent l="0" t="0" r="0" b="1905"/>
            <wp:docPr id="9365252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6525247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481769" cy="5365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C02CE" w14:textId="7690AB0E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lastRenderedPageBreak/>
        <w:t xml:space="preserve">U3 - List/Search/Add/ Update and Delete a </w:t>
      </w:r>
      <w:proofErr w:type="gramStart"/>
      <w:r>
        <w:t>Customer</w:t>
      </w:r>
      <w:proofErr w:type="gramEnd"/>
      <w:r>
        <w:t xml:space="preserve"> </w:t>
      </w:r>
    </w:p>
    <w:p w14:paraId="463AFDA5" w14:textId="22F5144B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proofErr w:type="gramStart"/>
      <w:r w:rsidRPr="00E51BD7">
        <w:t>List</w:t>
      </w:r>
      <w:proofErr w:type="gramEnd"/>
      <w:r w:rsidRPr="00E51BD7">
        <w:t xml:space="preserve"> Customer</w:t>
      </w:r>
      <w:r>
        <w:t>s</w:t>
      </w:r>
    </w:p>
    <w:p w14:paraId="2E6FBC66" w14:textId="49E6D941" w:rsidR="007048CF" w:rsidRDefault="007048CF" w:rsidP="007048CF">
      <w:pPr>
        <w:pStyle w:val="NormalWeb"/>
        <w:numPr>
          <w:ilvl w:val="0"/>
          <w:numId w:val="26"/>
        </w:numPr>
      </w:pPr>
      <w:r>
        <w:rPr>
          <w:noProof/>
        </w:rPr>
        <w:drawing>
          <wp:inline distT="0" distB="0" distL="0" distR="0" wp14:anchorId="4E806356" wp14:editId="2CD3F01D">
            <wp:extent cx="2887175" cy="6256020"/>
            <wp:effectExtent l="0" t="0" r="8890" b="0"/>
            <wp:docPr id="73500108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5001080" name="Picture 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2066" cy="62882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60623A" w14:textId="77777777" w:rsidR="007048CF" w:rsidRPr="007048CF" w:rsidRDefault="007048CF" w:rsidP="007048CF"/>
    <w:p w14:paraId="4E7A9114" w14:textId="5A988010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proofErr w:type="gramStart"/>
      <w:r>
        <w:lastRenderedPageBreak/>
        <w:t>Search</w:t>
      </w:r>
      <w:proofErr w:type="gramEnd"/>
      <w:r w:rsidRPr="00E51BD7">
        <w:t xml:space="preserve"> Customer</w:t>
      </w:r>
      <w:r>
        <w:t>s</w:t>
      </w:r>
    </w:p>
    <w:p w14:paraId="6D6433C3" w14:textId="619A099E" w:rsidR="007048CF" w:rsidRDefault="007048CF" w:rsidP="007048CF">
      <w:pPr>
        <w:pStyle w:val="NormalWeb"/>
        <w:numPr>
          <w:ilvl w:val="0"/>
          <w:numId w:val="26"/>
        </w:numPr>
      </w:pPr>
      <w:r>
        <w:rPr>
          <w:noProof/>
        </w:rPr>
        <w:drawing>
          <wp:inline distT="0" distB="0" distL="0" distR="0" wp14:anchorId="61329AA9" wp14:editId="75F3BFB5">
            <wp:extent cx="2482759" cy="5379720"/>
            <wp:effectExtent l="0" t="0" r="0" b="0"/>
            <wp:docPr id="438563519" name="Picture 2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8563519" name="Picture 2" descr="A screenshot of a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5589" cy="53858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0A724C" w14:textId="77777777" w:rsidR="007048CF" w:rsidRPr="007048CF" w:rsidRDefault="007048CF" w:rsidP="007048CF"/>
    <w:p w14:paraId="4133BFF5" w14:textId="02673F58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lastRenderedPageBreak/>
        <w:t>Add</w:t>
      </w:r>
      <w:r w:rsidRPr="00E51BD7">
        <w:t xml:space="preserve"> Customer</w:t>
      </w:r>
    </w:p>
    <w:p w14:paraId="01BE1E92" w14:textId="01BBA1FD" w:rsidR="007048CF" w:rsidRDefault="007048CF" w:rsidP="007048CF">
      <w:pPr>
        <w:pStyle w:val="NormalWeb"/>
        <w:numPr>
          <w:ilvl w:val="0"/>
          <w:numId w:val="26"/>
        </w:numPr>
      </w:pPr>
      <w:r>
        <w:rPr>
          <w:noProof/>
        </w:rPr>
        <w:drawing>
          <wp:inline distT="0" distB="0" distL="0" distR="0" wp14:anchorId="5E3A683F" wp14:editId="7AD21413">
            <wp:extent cx="2446020" cy="5300114"/>
            <wp:effectExtent l="0" t="0" r="0" b="0"/>
            <wp:docPr id="1823489485" name="Picture 3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3489485" name="Picture 3" descr="A screenshot of a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865" cy="53127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192A4D" w14:textId="77777777" w:rsidR="007048CF" w:rsidRPr="007048CF" w:rsidRDefault="007048CF" w:rsidP="007048CF"/>
    <w:p w14:paraId="7957EC59" w14:textId="3E5517B7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lastRenderedPageBreak/>
        <w:t>Update</w:t>
      </w:r>
      <w:r w:rsidRPr="00E51BD7">
        <w:t xml:space="preserve"> Customer</w:t>
      </w:r>
    </w:p>
    <w:p w14:paraId="24EEE37D" w14:textId="3E1ACB1A" w:rsidR="007048CF" w:rsidRDefault="007048CF" w:rsidP="007048CF">
      <w:pPr>
        <w:pStyle w:val="NormalWeb"/>
        <w:numPr>
          <w:ilvl w:val="0"/>
          <w:numId w:val="26"/>
        </w:numPr>
      </w:pPr>
      <w:r>
        <w:rPr>
          <w:noProof/>
        </w:rPr>
        <w:drawing>
          <wp:inline distT="0" distB="0" distL="0" distR="0" wp14:anchorId="2AF8C6C9" wp14:editId="26D27975">
            <wp:extent cx="2605842" cy="5646420"/>
            <wp:effectExtent l="0" t="0" r="4445" b="0"/>
            <wp:docPr id="2079995714" name="Picture 6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9995714" name="Picture 6" descr="A screenshot of a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504" cy="56543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DDD9A0" w14:textId="77777777" w:rsidR="007048CF" w:rsidRPr="007048CF" w:rsidRDefault="007048CF" w:rsidP="007048CF"/>
    <w:p w14:paraId="442DB4F2" w14:textId="36B9B728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lastRenderedPageBreak/>
        <w:t>Delete</w:t>
      </w:r>
      <w:r w:rsidRPr="00E51BD7">
        <w:t xml:space="preserve"> Customer</w:t>
      </w:r>
    </w:p>
    <w:p w14:paraId="1D135E64" w14:textId="39D3A030" w:rsidR="007048CF" w:rsidRDefault="007048CF" w:rsidP="007048CF">
      <w:pPr>
        <w:pStyle w:val="NormalWeb"/>
        <w:numPr>
          <w:ilvl w:val="0"/>
          <w:numId w:val="26"/>
        </w:numPr>
      </w:pPr>
      <w:r>
        <w:rPr>
          <w:noProof/>
        </w:rPr>
        <w:drawing>
          <wp:inline distT="0" distB="0" distL="0" distR="0" wp14:anchorId="0C907634" wp14:editId="06261939">
            <wp:extent cx="2299893" cy="4983480"/>
            <wp:effectExtent l="0" t="0" r="5715" b="7620"/>
            <wp:docPr id="563747389" name="Picture 7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3747389" name="Picture 7" descr="A screenshot of a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6806" cy="49984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7580DE" w14:textId="77777777" w:rsidR="00722D05" w:rsidRPr="00722D05" w:rsidRDefault="00722D05" w:rsidP="00722D05"/>
    <w:p w14:paraId="60218C70" w14:textId="216DC2E5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lastRenderedPageBreak/>
        <w:t>U4 - List/Search/Add/ Update and Delete an Invoice</w:t>
      </w:r>
    </w:p>
    <w:p w14:paraId="7DC0FAB1" w14:textId="2A9D0D12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 w:rsidRPr="00E51BD7">
        <w:t xml:space="preserve">List </w:t>
      </w:r>
      <w:r>
        <w:t>Invoices</w:t>
      </w:r>
    </w:p>
    <w:p w14:paraId="405F7B9E" w14:textId="74250ED0" w:rsidR="007048CF" w:rsidRDefault="007048CF" w:rsidP="007048CF">
      <w:pPr>
        <w:pStyle w:val="NormalWeb"/>
        <w:numPr>
          <w:ilvl w:val="0"/>
          <w:numId w:val="26"/>
        </w:numPr>
      </w:pPr>
      <w:r>
        <w:rPr>
          <w:noProof/>
        </w:rPr>
        <w:drawing>
          <wp:inline distT="0" distB="0" distL="0" distR="0" wp14:anchorId="3CC3D8C3" wp14:editId="05DAB9DA">
            <wp:extent cx="2278793" cy="4937760"/>
            <wp:effectExtent l="0" t="0" r="7620" b="0"/>
            <wp:docPr id="1794694787" name="Picture 8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4694787" name="Picture 8" descr="A screenshot of a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0764" cy="4942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32BA2D" w14:textId="77777777" w:rsidR="007048CF" w:rsidRPr="007048CF" w:rsidRDefault="007048CF" w:rsidP="007048CF"/>
    <w:p w14:paraId="6F5E5188" w14:textId="7BE4870D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lastRenderedPageBreak/>
        <w:t>Search</w:t>
      </w:r>
      <w:r w:rsidRPr="00E51BD7">
        <w:t xml:space="preserve"> </w:t>
      </w:r>
      <w:r>
        <w:t>Invoices</w:t>
      </w:r>
    </w:p>
    <w:p w14:paraId="5947921E" w14:textId="2A91E2FD" w:rsidR="007048CF" w:rsidRDefault="007048CF" w:rsidP="007048CF">
      <w:pPr>
        <w:pStyle w:val="NormalWeb"/>
        <w:numPr>
          <w:ilvl w:val="0"/>
          <w:numId w:val="26"/>
        </w:numPr>
      </w:pPr>
      <w:r>
        <w:rPr>
          <w:noProof/>
        </w:rPr>
        <w:drawing>
          <wp:inline distT="0" distB="0" distL="0" distR="0" wp14:anchorId="53B81D44" wp14:editId="63C11568">
            <wp:extent cx="2705100" cy="5861494"/>
            <wp:effectExtent l="0" t="0" r="0" b="6350"/>
            <wp:docPr id="1779791385" name="Picture 9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9791385" name="Picture 9" descr="A screenshot of a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484" cy="58753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0E3D58" w14:textId="77777777" w:rsidR="007048CF" w:rsidRPr="007048CF" w:rsidRDefault="007048CF" w:rsidP="007048CF"/>
    <w:p w14:paraId="106ACAB7" w14:textId="6795CEA6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lastRenderedPageBreak/>
        <w:t>Add</w:t>
      </w:r>
      <w:r w:rsidRPr="00E51BD7">
        <w:t xml:space="preserve"> </w:t>
      </w:r>
      <w:r>
        <w:t>Invoice</w:t>
      </w:r>
    </w:p>
    <w:p w14:paraId="49D44C1C" w14:textId="0C4500FA" w:rsidR="007048CF" w:rsidRDefault="007048CF" w:rsidP="007048CF">
      <w:pPr>
        <w:pStyle w:val="NormalWeb"/>
        <w:numPr>
          <w:ilvl w:val="0"/>
          <w:numId w:val="26"/>
        </w:numPr>
      </w:pPr>
      <w:r>
        <w:rPr>
          <w:noProof/>
        </w:rPr>
        <w:drawing>
          <wp:inline distT="0" distB="0" distL="0" distR="0" wp14:anchorId="26DB6592" wp14:editId="42DF4C59">
            <wp:extent cx="2542542" cy="5509260"/>
            <wp:effectExtent l="0" t="0" r="0" b="0"/>
            <wp:docPr id="912522258" name="Picture 10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2522258" name="Picture 10" descr="A screenshot of a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437" cy="5513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CDE142" w14:textId="77777777" w:rsidR="007048CF" w:rsidRPr="007048CF" w:rsidRDefault="007048CF" w:rsidP="007048CF"/>
    <w:p w14:paraId="6BEF8F24" w14:textId="42DFF633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lastRenderedPageBreak/>
        <w:t>Update</w:t>
      </w:r>
      <w:r w:rsidRPr="00E51BD7">
        <w:t xml:space="preserve"> </w:t>
      </w:r>
      <w:r>
        <w:t>Invoice</w:t>
      </w:r>
    </w:p>
    <w:p w14:paraId="46CA7D10" w14:textId="1781D5C4" w:rsidR="00F02859" w:rsidRDefault="00F02859" w:rsidP="00F02859">
      <w:pPr>
        <w:pStyle w:val="NormalWeb"/>
        <w:numPr>
          <w:ilvl w:val="0"/>
          <w:numId w:val="26"/>
        </w:numPr>
      </w:pPr>
      <w:r>
        <w:rPr>
          <w:noProof/>
        </w:rPr>
        <w:drawing>
          <wp:inline distT="0" distB="0" distL="0" distR="0" wp14:anchorId="79D04A97" wp14:editId="68824DDD">
            <wp:extent cx="2387809" cy="5173980"/>
            <wp:effectExtent l="0" t="0" r="0" b="7620"/>
            <wp:docPr id="1512250886" name="Picture 1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2250886" name="Picture 11" descr="A screenshot of a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647" cy="5184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FEB143" w14:textId="77777777" w:rsidR="00F02859" w:rsidRPr="00F02859" w:rsidRDefault="00F02859" w:rsidP="00F02859"/>
    <w:p w14:paraId="60534EEA" w14:textId="61CD2B90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lastRenderedPageBreak/>
        <w:t>Delete</w:t>
      </w:r>
      <w:r w:rsidRPr="00E51BD7">
        <w:t xml:space="preserve"> </w:t>
      </w:r>
      <w:r>
        <w:t>Invoice</w:t>
      </w:r>
    </w:p>
    <w:p w14:paraId="0013D64E" w14:textId="0361AC71" w:rsidR="00F02859" w:rsidRDefault="00F02859" w:rsidP="00F02859">
      <w:pPr>
        <w:pStyle w:val="NormalWeb"/>
        <w:numPr>
          <w:ilvl w:val="0"/>
          <w:numId w:val="26"/>
        </w:numPr>
      </w:pPr>
      <w:r>
        <w:rPr>
          <w:noProof/>
        </w:rPr>
        <w:drawing>
          <wp:inline distT="0" distB="0" distL="0" distR="0" wp14:anchorId="4C875D51" wp14:editId="098F15AA">
            <wp:extent cx="2644140" cy="5729407"/>
            <wp:effectExtent l="0" t="0" r="3810" b="5080"/>
            <wp:docPr id="195295049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6757" cy="5735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51A393" w14:textId="77777777" w:rsidR="00F02859" w:rsidRPr="00F02859" w:rsidRDefault="00F02859" w:rsidP="00F02859"/>
    <w:p w14:paraId="5B0B7C1D" w14:textId="52652036" w:rsidR="00C73CBB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lastRenderedPageBreak/>
        <w:t>U5 - List/Search/Add/ Update and Delete payments for an invoice</w:t>
      </w:r>
    </w:p>
    <w:p w14:paraId="4968F173" w14:textId="78A7303B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 w:rsidRPr="00E51BD7">
        <w:t xml:space="preserve">List </w:t>
      </w:r>
      <w:r>
        <w:t>Payments</w:t>
      </w:r>
    </w:p>
    <w:p w14:paraId="1766F960" w14:textId="7EA62FA5" w:rsidR="00F02859" w:rsidRDefault="00F02859" w:rsidP="00F02859">
      <w:pPr>
        <w:pStyle w:val="NormalWeb"/>
        <w:numPr>
          <w:ilvl w:val="0"/>
          <w:numId w:val="26"/>
        </w:numPr>
      </w:pPr>
      <w:r>
        <w:rPr>
          <w:noProof/>
        </w:rPr>
        <w:drawing>
          <wp:inline distT="0" distB="0" distL="0" distR="0" wp14:anchorId="4F15EE62" wp14:editId="22100CF1">
            <wp:extent cx="2549575" cy="5524500"/>
            <wp:effectExtent l="0" t="0" r="3175" b="0"/>
            <wp:docPr id="578391580" name="Picture 13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8391580" name="Picture 13" descr="A screenshot of a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3059" cy="55320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2462B" w14:textId="77777777" w:rsidR="00F02859" w:rsidRPr="00F02859" w:rsidRDefault="00F02859" w:rsidP="00F02859"/>
    <w:p w14:paraId="5A03A05E" w14:textId="01B91101" w:rsidR="00E51BD7" w:rsidRDefault="00CB7DC4" w:rsidP="00E51BD7">
      <w:pPr>
        <w:pStyle w:val="Heading1"/>
        <w:numPr>
          <w:ilvl w:val="2"/>
          <w:numId w:val="26"/>
        </w:numPr>
        <w:spacing w:before="240" w:after="120"/>
      </w:pPr>
      <w:r>
        <w:lastRenderedPageBreak/>
        <w:t>Search</w:t>
      </w:r>
      <w:r w:rsidR="00E51BD7" w:rsidRPr="00E51BD7">
        <w:t xml:space="preserve"> </w:t>
      </w:r>
      <w:r w:rsidR="00E51BD7">
        <w:t>Payments</w:t>
      </w:r>
    </w:p>
    <w:p w14:paraId="582C1CF3" w14:textId="1E2F8725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Add</w:t>
      </w:r>
      <w:r w:rsidRPr="00E51BD7">
        <w:t xml:space="preserve"> </w:t>
      </w:r>
      <w:r>
        <w:t>Payment</w:t>
      </w:r>
    </w:p>
    <w:p w14:paraId="3B26D75D" w14:textId="607598BD" w:rsidR="00F02859" w:rsidRDefault="00F02859" w:rsidP="00F02859">
      <w:pPr>
        <w:pStyle w:val="NormalWeb"/>
        <w:numPr>
          <w:ilvl w:val="0"/>
          <w:numId w:val="26"/>
        </w:numPr>
      </w:pPr>
      <w:r>
        <w:rPr>
          <w:noProof/>
        </w:rPr>
        <w:drawing>
          <wp:inline distT="0" distB="0" distL="0" distR="0" wp14:anchorId="178A9946" wp14:editId="1A00A2CB">
            <wp:extent cx="2306926" cy="4998720"/>
            <wp:effectExtent l="0" t="0" r="0" b="0"/>
            <wp:docPr id="2001977409" name="Picture 1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1977409" name="Picture 14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2152" cy="5010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3C6C18" w14:textId="77777777" w:rsidR="00F02859" w:rsidRPr="00F02859" w:rsidRDefault="00F02859" w:rsidP="00F02859"/>
    <w:p w14:paraId="2F5F7836" w14:textId="08619852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lastRenderedPageBreak/>
        <w:t>Update</w:t>
      </w:r>
      <w:r w:rsidRPr="00E51BD7">
        <w:t xml:space="preserve"> </w:t>
      </w:r>
      <w:r>
        <w:t>Payment</w:t>
      </w:r>
    </w:p>
    <w:p w14:paraId="34D02E3F" w14:textId="60F92F74" w:rsidR="00F02859" w:rsidRDefault="00F02859" w:rsidP="00F02859">
      <w:pPr>
        <w:pStyle w:val="NormalWeb"/>
        <w:numPr>
          <w:ilvl w:val="0"/>
          <w:numId w:val="26"/>
        </w:numPr>
      </w:pPr>
      <w:r>
        <w:rPr>
          <w:noProof/>
        </w:rPr>
        <w:drawing>
          <wp:inline distT="0" distB="0" distL="0" distR="0" wp14:anchorId="07CBE9AC" wp14:editId="4680DE10">
            <wp:extent cx="2510892" cy="5440680"/>
            <wp:effectExtent l="0" t="0" r="3810" b="7620"/>
            <wp:docPr id="1811427912" name="Picture 15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1427912" name="Picture 15" descr="A screenshot of a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6648" cy="54531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12E0E0" w14:textId="77777777" w:rsidR="00F02859" w:rsidRDefault="00F02859" w:rsidP="00F02859">
      <w:pPr>
        <w:pStyle w:val="NormalWeb"/>
      </w:pPr>
    </w:p>
    <w:p w14:paraId="621F2AF5" w14:textId="77777777" w:rsidR="00F02859" w:rsidRDefault="00F02859" w:rsidP="00F02859">
      <w:pPr>
        <w:pStyle w:val="NormalWeb"/>
      </w:pPr>
    </w:p>
    <w:p w14:paraId="3BFCA3A3" w14:textId="77777777" w:rsidR="00F02859" w:rsidRDefault="00F02859" w:rsidP="00F02859">
      <w:pPr>
        <w:pStyle w:val="NormalWeb"/>
      </w:pPr>
    </w:p>
    <w:p w14:paraId="3093157F" w14:textId="77777777" w:rsidR="00F02859" w:rsidRDefault="00F02859" w:rsidP="00F02859">
      <w:pPr>
        <w:pStyle w:val="NormalWeb"/>
      </w:pPr>
    </w:p>
    <w:p w14:paraId="1377A189" w14:textId="77777777" w:rsidR="00F02859" w:rsidRDefault="00F02859" w:rsidP="00F02859">
      <w:pPr>
        <w:pStyle w:val="NormalWeb"/>
      </w:pPr>
    </w:p>
    <w:p w14:paraId="1D61E9D2" w14:textId="77777777" w:rsidR="00F02859" w:rsidRDefault="00F02859" w:rsidP="00F02859">
      <w:pPr>
        <w:pStyle w:val="NormalWeb"/>
      </w:pPr>
    </w:p>
    <w:p w14:paraId="3E4E14E8" w14:textId="77777777" w:rsidR="00F02859" w:rsidRDefault="00F02859" w:rsidP="00F02859">
      <w:pPr>
        <w:pStyle w:val="NormalWeb"/>
      </w:pPr>
    </w:p>
    <w:p w14:paraId="1F6D3D26" w14:textId="2A4E3437" w:rsidR="00F02859" w:rsidRDefault="00F02859" w:rsidP="00F02859">
      <w:pPr>
        <w:rPr>
          <w:b/>
          <w:bCs/>
          <w:sz w:val="32"/>
          <w:szCs w:val="32"/>
        </w:rPr>
      </w:pPr>
      <w:r w:rsidRPr="00F02859">
        <w:rPr>
          <w:b/>
          <w:bCs/>
          <w:sz w:val="32"/>
          <w:szCs w:val="32"/>
        </w:rPr>
        <w:lastRenderedPageBreak/>
        <w:t>Delete Payment</w:t>
      </w:r>
    </w:p>
    <w:p w14:paraId="6F42369B" w14:textId="75B0D7E0" w:rsidR="00F02859" w:rsidRPr="00F02859" w:rsidRDefault="00F02859" w:rsidP="00F02859">
      <w:pPr>
        <w:rPr>
          <w:b/>
          <w:bCs/>
          <w:sz w:val="32"/>
          <w:szCs w:val="32"/>
        </w:rPr>
      </w:pPr>
      <w:r w:rsidRPr="00F02859">
        <w:rPr>
          <w:b/>
          <w:bCs/>
          <w:sz w:val="32"/>
          <w:szCs w:val="32"/>
        </w:rPr>
        <w:drawing>
          <wp:inline distT="0" distB="0" distL="0" distR="0" wp14:anchorId="6D3A43A6" wp14:editId="5D2BF204">
            <wp:extent cx="2704308" cy="5859780"/>
            <wp:effectExtent l="0" t="0" r="1270" b="7620"/>
            <wp:docPr id="931322268" name="Picture 17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1322268" name="Picture 17" descr="A white background with black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8798" cy="58695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B9FC95" w14:textId="77777777" w:rsidR="00F02859" w:rsidRPr="00F02859" w:rsidRDefault="00F02859" w:rsidP="00F02859">
      <w:pPr>
        <w:rPr>
          <w:b/>
          <w:bCs/>
          <w:sz w:val="32"/>
          <w:szCs w:val="32"/>
        </w:rPr>
      </w:pPr>
    </w:p>
    <w:p w14:paraId="54B13FA0" w14:textId="536FE80F" w:rsidR="00E51BD7" w:rsidRDefault="00E51BD7" w:rsidP="00C73CBB">
      <w:pPr>
        <w:pStyle w:val="Heading1"/>
        <w:numPr>
          <w:ilvl w:val="1"/>
          <w:numId w:val="26"/>
        </w:numPr>
        <w:spacing w:before="240" w:after="120"/>
      </w:pPr>
      <w:r w:rsidRPr="00E51BD7">
        <w:lastRenderedPageBreak/>
        <w:t>U</w:t>
      </w:r>
      <w:r>
        <w:t>6</w:t>
      </w:r>
      <w:r w:rsidRPr="00E51BD7">
        <w:t xml:space="preserve"> - Manage Cashing Cheques</w:t>
      </w:r>
    </w:p>
    <w:p w14:paraId="69CA9EE2" w14:textId="5D101811" w:rsidR="00AB0D91" w:rsidRDefault="00AB0D91" w:rsidP="00AB0D91">
      <w:pPr>
        <w:pStyle w:val="Heading1"/>
        <w:numPr>
          <w:ilvl w:val="2"/>
          <w:numId w:val="26"/>
        </w:numPr>
        <w:spacing w:before="240" w:after="120"/>
      </w:pPr>
      <w:r>
        <w:t xml:space="preserve">Add </w:t>
      </w:r>
      <w:r w:rsidRPr="00AB0D91">
        <w:t>Cheques Deposit</w:t>
      </w:r>
    </w:p>
    <w:p w14:paraId="63D7E6BC" w14:textId="22E4EB18" w:rsidR="008707E4" w:rsidRPr="008707E4" w:rsidRDefault="008707E4" w:rsidP="008707E4">
      <w:r w:rsidRPr="008707E4">
        <w:rPr>
          <w:noProof/>
        </w:rPr>
        <w:drawing>
          <wp:inline distT="0" distB="0" distL="0" distR="0" wp14:anchorId="431BB77C" wp14:editId="755EB88C">
            <wp:extent cx="2885946" cy="4436828"/>
            <wp:effectExtent l="0" t="0" r="0" b="1905"/>
            <wp:docPr id="716644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664407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899170" cy="4457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E3F49" w14:textId="5543F9CF" w:rsidR="00AB0D91" w:rsidRDefault="00AB0D91" w:rsidP="00AB0D91">
      <w:pPr>
        <w:pStyle w:val="Heading1"/>
        <w:numPr>
          <w:ilvl w:val="2"/>
          <w:numId w:val="26"/>
        </w:numPr>
        <w:spacing w:before="240" w:after="120"/>
      </w:pPr>
      <w:r w:rsidRPr="00AB0D91">
        <w:lastRenderedPageBreak/>
        <w:t>List Cheque Deposits</w:t>
      </w:r>
    </w:p>
    <w:p w14:paraId="3EC9933D" w14:textId="43BC2180" w:rsidR="008707E4" w:rsidRPr="008707E4" w:rsidRDefault="008707E4" w:rsidP="008707E4">
      <w:r w:rsidRPr="008707E4">
        <w:rPr>
          <w:noProof/>
        </w:rPr>
        <w:drawing>
          <wp:inline distT="0" distB="0" distL="0" distR="0" wp14:anchorId="235E0CC2" wp14:editId="6FCBBC6D">
            <wp:extent cx="2895424" cy="4468633"/>
            <wp:effectExtent l="0" t="0" r="635" b="8255"/>
            <wp:docPr id="1517067414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7067414" name="Picture 1" descr="A screenshot of a phone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901603" cy="4478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283B1" w14:textId="7E1D1E30" w:rsidR="00AB0D91" w:rsidRDefault="00AB0D91" w:rsidP="00AB0D91">
      <w:pPr>
        <w:pStyle w:val="Heading1"/>
        <w:numPr>
          <w:ilvl w:val="2"/>
          <w:numId w:val="26"/>
        </w:numPr>
        <w:spacing w:before="240" w:after="120"/>
      </w:pPr>
      <w:r>
        <w:lastRenderedPageBreak/>
        <w:t xml:space="preserve">Update </w:t>
      </w:r>
      <w:r w:rsidRPr="00AB0D91">
        <w:t>Cheques Deposit</w:t>
      </w:r>
    </w:p>
    <w:p w14:paraId="5E8C8262" w14:textId="5F3463F9" w:rsidR="008707E4" w:rsidRPr="008707E4" w:rsidRDefault="008707E4" w:rsidP="008707E4">
      <w:r w:rsidRPr="008707E4">
        <w:rPr>
          <w:noProof/>
        </w:rPr>
        <w:drawing>
          <wp:inline distT="0" distB="0" distL="0" distR="0" wp14:anchorId="77EC31A1" wp14:editId="3F44FD31">
            <wp:extent cx="3049626" cy="4707172"/>
            <wp:effectExtent l="0" t="0" r="0" b="0"/>
            <wp:docPr id="308317400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317400" name="Picture 1" descr="A screenshot of a phone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054635" cy="4714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5F2AF" w14:textId="691AB917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lastRenderedPageBreak/>
        <w:t>U7 - Invoices Report</w:t>
      </w:r>
    </w:p>
    <w:p w14:paraId="340F9A05" w14:textId="0853C8E2" w:rsidR="00286C4A" w:rsidRDefault="00286C4A" w:rsidP="00286C4A">
      <w:pPr>
        <w:pStyle w:val="NormalWeb"/>
        <w:numPr>
          <w:ilvl w:val="0"/>
          <w:numId w:val="26"/>
        </w:numPr>
      </w:pPr>
      <w:r>
        <w:rPr>
          <w:noProof/>
        </w:rPr>
        <w:drawing>
          <wp:inline distT="0" distB="0" distL="0" distR="0" wp14:anchorId="55F1B091" wp14:editId="627648F7">
            <wp:extent cx="2728925" cy="5913120"/>
            <wp:effectExtent l="0" t="0" r="0" b="0"/>
            <wp:docPr id="2036481334" name="Picture 20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6481334" name="Picture 20" descr="A screenshot of a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430" cy="59228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E7730F" w14:textId="77777777" w:rsidR="00286C4A" w:rsidRDefault="00286C4A" w:rsidP="00286C4A"/>
    <w:p w14:paraId="4F4513FF" w14:textId="77777777" w:rsidR="00286C4A" w:rsidRPr="00286C4A" w:rsidRDefault="00286C4A" w:rsidP="00286C4A"/>
    <w:p w14:paraId="7990E55C" w14:textId="0983FC07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lastRenderedPageBreak/>
        <w:t>U8</w:t>
      </w:r>
      <w:r w:rsidR="00B95782">
        <w:t xml:space="preserve"> </w:t>
      </w:r>
      <w:r>
        <w:t>- Cheques Report</w:t>
      </w:r>
    </w:p>
    <w:p w14:paraId="4E16E9DF" w14:textId="60248003" w:rsidR="008707E4" w:rsidRPr="008707E4" w:rsidRDefault="008707E4" w:rsidP="008707E4">
      <w:r w:rsidRPr="008707E4">
        <w:rPr>
          <w:noProof/>
        </w:rPr>
        <w:drawing>
          <wp:inline distT="0" distB="0" distL="0" distR="0" wp14:anchorId="734FEBB9" wp14:editId="6E722CA0">
            <wp:extent cx="3460167" cy="5303520"/>
            <wp:effectExtent l="0" t="0" r="6985" b="0"/>
            <wp:docPr id="7939550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395509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463617" cy="5308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D3772" w14:textId="0678036B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 xml:space="preserve">Summary of </w:t>
      </w:r>
      <w:r w:rsidRPr="001A576E">
        <w:t>team member</w:t>
      </w:r>
      <w:r>
        <w:t xml:space="preserve"> contributions</w:t>
      </w: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1828"/>
        <w:gridCol w:w="7805"/>
      </w:tblGrid>
      <w:tr w:rsidR="00722D05" w14:paraId="293A756B" w14:textId="77777777" w:rsidTr="005B357D">
        <w:tc>
          <w:tcPr>
            <w:tcW w:w="1828" w:type="dxa"/>
          </w:tcPr>
          <w:p w14:paraId="0DB7AA33" w14:textId="77777777" w:rsidR="00722D05" w:rsidRPr="00722D05" w:rsidRDefault="00722D05" w:rsidP="00722D05">
            <w:pPr>
              <w:pStyle w:val="ListParagraph"/>
              <w:numPr>
                <w:ilvl w:val="0"/>
                <w:numId w:val="26"/>
              </w:numPr>
              <w:jc w:val="center"/>
              <w:rPr>
                <w:b/>
                <w:bCs/>
              </w:rPr>
            </w:pPr>
            <w:r w:rsidRPr="00722D05">
              <w:rPr>
                <w:b/>
                <w:bCs/>
              </w:rPr>
              <w:t>Member</w:t>
            </w:r>
          </w:p>
        </w:tc>
        <w:tc>
          <w:tcPr>
            <w:tcW w:w="7805" w:type="dxa"/>
          </w:tcPr>
          <w:p w14:paraId="5A091368" w14:textId="77777777" w:rsidR="00722D05" w:rsidRPr="002B4033" w:rsidRDefault="00722D05" w:rsidP="005B357D">
            <w:pPr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leted</w:t>
            </w:r>
            <w:r w:rsidRPr="002B4033">
              <w:rPr>
                <w:b/>
                <w:bCs/>
              </w:rPr>
              <w:t xml:space="preserve"> use cases / tasks</w:t>
            </w:r>
          </w:p>
        </w:tc>
      </w:tr>
      <w:tr w:rsidR="00722D05" w14:paraId="5C8EE80B" w14:textId="77777777" w:rsidTr="005B357D">
        <w:tc>
          <w:tcPr>
            <w:tcW w:w="1828" w:type="dxa"/>
          </w:tcPr>
          <w:p w14:paraId="42B74E48" w14:textId="55679190" w:rsidR="00722D05" w:rsidRDefault="00286C4A" w:rsidP="005B357D">
            <w:pPr>
              <w:ind w:left="0" w:firstLine="0"/>
            </w:pPr>
            <w:r>
              <w:t>Murshed</w:t>
            </w:r>
          </w:p>
        </w:tc>
        <w:tc>
          <w:tcPr>
            <w:tcW w:w="7805" w:type="dxa"/>
          </w:tcPr>
          <w:p w14:paraId="0D42F3C8" w14:textId="6FFA44AF" w:rsidR="00722D05" w:rsidRDefault="00286C4A" w:rsidP="005B357D">
            <w:pPr>
              <w:ind w:left="0" w:firstLine="0"/>
            </w:pPr>
            <w:r>
              <w:t>Invoices – Customers – Payments – Invoice Report</w:t>
            </w:r>
          </w:p>
        </w:tc>
      </w:tr>
      <w:tr w:rsidR="00722D05" w14:paraId="67D22D54" w14:textId="77777777" w:rsidTr="005B357D">
        <w:tc>
          <w:tcPr>
            <w:tcW w:w="1828" w:type="dxa"/>
          </w:tcPr>
          <w:p w14:paraId="7168C429" w14:textId="4933C84D" w:rsidR="00722D05" w:rsidRDefault="009612DD" w:rsidP="005B357D">
            <w:pPr>
              <w:ind w:left="0" w:firstLine="0"/>
            </w:pPr>
            <w:r>
              <w:t>Saoud</w:t>
            </w:r>
          </w:p>
        </w:tc>
        <w:tc>
          <w:tcPr>
            <w:tcW w:w="7805" w:type="dxa"/>
          </w:tcPr>
          <w:p w14:paraId="5B3A54C0" w14:textId="6F272B47" w:rsidR="00722D05" w:rsidRDefault="009612DD" w:rsidP="005B357D">
            <w:pPr>
              <w:ind w:left="0" w:firstLine="0"/>
            </w:pPr>
            <w:r>
              <w:t xml:space="preserve">Login – dashboard – cheque </w:t>
            </w:r>
            <w:r w:rsidR="00286C4A">
              <w:t>– Cheque Report</w:t>
            </w:r>
          </w:p>
        </w:tc>
      </w:tr>
      <w:tr w:rsidR="00722D05" w14:paraId="1F4B9FE9" w14:textId="77777777" w:rsidTr="005B357D">
        <w:tc>
          <w:tcPr>
            <w:tcW w:w="1828" w:type="dxa"/>
          </w:tcPr>
          <w:p w14:paraId="0521D8B8" w14:textId="7EA6D57A" w:rsidR="00722D05" w:rsidRDefault="00286C4A" w:rsidP="005B357D">
            <w:pPr>
              <w:ind w:left="0" w:firstLine="0"/>
            </w:pPr>
            <w:r>
              <w:t>Mohammed</w:t>
            </w:r>
          </w:p>
        </w:tc>
        <w:tc>
          <w:tcPr>
            <w:tcW w:w="7805" w:type="dxa"/>
          </w:tcPr>
          <w:p w14:paraId="7E83BF37" w14:textId="77777777" w:rsidR="00722D05" w:rsidRDefault="00722D05" w:rsidP="005B357D">
            <w:pPr>
              <w:ind w:left="0" w:firstLine="0"/>
            </w:pPr>
          </w:p>
        </w:tc>
      </w:tr>
      <w:tr w:rsidR="00722D05" w14:paraId="3ACC99DA" w14:textId="77777777" w:rsidTr="005B357D">
        <w:tc>
          <w:tcPr>
            <w:tcW w:w="1828" w:type="dxa"/>
          </w:tcPr>
          <w:p w14:paraId="33427C18" w14:textId="77777777" w:rsidR="00722D05" w:rsidRDefault="00722D05" w:rsidP="005B357D">
            <w:pPr>
              <w:ind w:left="0" w:firstLine="0"/>
            </w:pPr>
          </w:p>
        </w:tc>
        <w:tc>
          <w:tcPr>
            <w:tcW w:w="7805" w:type="dxa"/>
          </w:tcPr>
          <w:p w14:paraId="189F8561" w14:textId="77777777" w:rsidR="00722D05" w:rsidRDefault="00722D05" w:rsidP="005B357D">
            <w:pPr>
              <w:ind w:left="0" w:firstLine="0"/>
            </w:pPr>
          </w:p>
        </w:tc>
      </w:tr>
    </w:tbl>
    <w:p w14:paraId="4527CEED" w14:textId="706FD7D3" w:rsidR="00F401D2" w:rsidRDefault="00F401D2" w:rsidP="00722D05">
      <w:pPr>
        <w:ind w:left="0" w:firstLine="0"/>
      </w:pPr>
    </w:p>
    <w:sectPr w:rsidR="00F401D2" w:rsidSect="002E5946">
      <w:footerReference w:type="even" r:id="rId45"/>
      <w:footerReference w:type="default" r:id="rId46"/>
      <w:footerReference w:type="first" r:id="rId47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45EC0A" w14:textId="77777777" w:rsidR="00445CE0" w:rsidRDefault="00445CE0">
      <w:pPr>
        <w:spacing w:after="0" w:line="240" w:lineRule="auto"/>
      </w:pPr>
      <w:r>
        <w:separator/>
      </w:r>
    </w:p>
  </w:endnote>
  <w:endnote w:type="continuationSeparator" w:id="0">
    <w:p w14:paraId="5DC49398" w14:textId="77777777" w:rsidR="00445CE0" w:rsidRDefault="00445CE0">
      <w:pPr>
        <w:spacing w:after="0" w:line="240" w:lineRule="auto"/>
      </w:pPr>
      <w:r>
        <w:continuationSeparator/>
      </w:r>
    </w:p>
  </w:endnote>
  <w:endnote w:type="continuationNotice" w:id="1">
    <w:p w14:paraId="2E82B096" w14:textId="77777777" w:rsidR="00445CE0" w:rsidRDefault="00445CE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3D8323" w14:textId="77777777" w:rsidR="00445CE0" w:rsidRDefault="00445CE0">
      <w:pPr>
        <w:spacing w:after="0" w:line="240" w:lineRule="auto"/>
      </w:pPr>
      <w:r>
        <w:separator/>
      </w:r>
    </w:p>
  </w:footnote>
  <w:footnote w:type="continuationSeparator" w:id="0">
    <w:p w14:paraId="26EE64C2" w14:textId="77777777" w:rsidR="00445CE0" w:rsidRDefault="00445CE0">
      <w:pPr>
        <w:spacing w:after="0" w:line="240" w:lineRule="auto"/>
      </w:pPr>
      <w:r>
        <w:continuationSeparator/>
      </w:r>
    </w:p>
  </w:footnote>
  <w:footnote w:type="continuationNotice" w:id="1">
    <w:p w14:paraId="5DF7C522" w14:textId="77777777" w:rsidR="00445CE0" w:rsidRDefault="00445CE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8" type="#_x0000_t75" style="width:13.8pt;height:13.8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4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0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5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6096981">
    <w:abstractNumId w:val="12"/>
  </w:num>
  <w:num w:numId="2" w16cid:durableId="1689596324">
    <w:abstractNumId w:val="7"/>
  </w:num>
  <w:num w:numId="3" w16cid:durableId="2082022620">
    <w:abstractNumId w:val="17"/>
  </w:num>
  <w:num w:numId="4" w16cid:durableId="676200877">
    <w:abstractNumId w:val="6"/>
  </w:num>
  <w:num w:numId="5" w16cid:durableId="1338000190">
    <w:abstractNumId w:val="16"/>
  </w:num>
  <w:num w:numId="6" w16cid:durableId="1590427853">
    <w:abstractNumId w:val="1"/>
  </w:num>
  <w:num w:numId="7" w16cid:durableId="1804611228">
    <w:abstractNumId w:val="8"/>
  </w:num>
  <w:num w:numId="8" w16cid:durableId="1540782099">
    <w:abstractNumId w:val="15"/>
  </w:num>
  <w:num w:numId="9" w16cid:durableId="959604979">
    <w:abstractNumId w:val="23"/>
  </w:num>
  <w:num w:numId="10" w16cid:durableId="1249853419">
    <w:abstractNumId w:val="25"/>
  </w:num>
  <w:num w:numId="11" w16cid:durableId="652761358">
    <w:abstractNumId w:val="9"/>
  </w:num>
  <w:num w:numId="12" w16cid:durableId="1664358317">
    <w:abstractNumId w:val="2"/>
  </w:num>
  <w:num w:numId="13" w16cid:durableId="1188258055">
    <w:abstractNumId w:val="11"/>
  </w:num>
  <w:num w:numId="14" w16cid:durableId="1001548879">
    <w:abstractNumId w:val="4"/>
  </w:num>
  <w:num w:numId="15" w16cid:durableId="1558474762">
    <w:abstractNumId w:val="19"/>
  </w:num>
  <w:num w:numId="16" w16cid:durableId="990135905">
    <w:abstractNumId w:val="0"/>
  </w:num>
  <w:num w:numId="17" w16cid:durableId="150327466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697049730">
    <w:abstractNumId w:val="3"/>
  </w:num>
  <w:num w:numId="19" w16cid:durableId="1274630625">
    <w:abstractNumId w:val="5"/>
  </w:num>
  <w:num w:numId="20" w16cid:durableId="796222369">
    <w:abstractNumId w:val="20"/>
  </w:num>
  <w:num w:numId="21" w16cid:durableId="1074084802">
    <w:abstractNumId w:val="22"/>
  </w:num>
  <w:num w:numId="22" w16cid:durableId="1817451963">
    <w:abstractNumId w:val="13"/>
  </w:num>
  <w:num w:numId="23" w16cid:durableId="433791408">
    <w:abstractNumId w:val="24"/>
  </w:num>
  <w:num w:numId="24" w16cid:durableId="567309323">
    <w:abstractNumId w:val="14"/>
  </w:num>
  <w:num w:numId="25" w16cid:durableId="1144197804">
    <w:abstractNumId w:val="21"/>
  </w:num>
  <w:num w:numId="26" w16cid:durableId="1682000712">
    <w:abstractNumId w:val="18"/>
  </w:num>
  <w:num w:numId="27" w16cid:durableId="1514539352">
    <w:abstractNumId w:val="15"/>
  </w:num>
  <w:num w:numId="28" w16cid:durableId="360478807">
    <w:abstractNumId w:val="15"/>
  </w:num>
  <w:num w:numId="29" w16cid:durableId="101652281">
    <w:abstractNumId w:val="15"/>
  </w:num>
  <w:num w:numId="30" w16cid:durableId="138224500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1723"/>
    <w:rsid w:val="0000326A"/>
    <w:rsid w:val="0000399B"/>
    <w:rsid w:val="000039B2"/>
    <w:rsid w:val="00013647"/>
    <w:rsid w:val="0001731A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3D3B"/>
    <w:rsid w:val="0007577F"/>
    <w:rsid w:val="00077B27"/>
    <w:rsid w:val="00081307"/>
    <w:rsid w:val="00086F29"/>
    <w:rsid w:val="0009409F"/>
    <w:rsid w:val="00097F5D"/>
    <w:rsid w:val="000A2F74"/>
    <w:rsid w:val="000A32FE"/>
    <w:rsid w:val="000A3407"/>
    <w:rsid w:val="000A53C9"/>
    <w:rsid w:val="000B37BC"/>
    <w:rsid w:val="000B706F"/>
    <w:rsid w:val="000C37F8"/>
    <w:rsid w:val="000C4C8F"/>
    <w:rsid w:val="000C6885"/>
    <w:rsid w:val="000D48F5"/>
    <w:rsid w:val="000D4A82"/>
    <w:rsid w:val="000E1B4A"/>
    <w:rsid w:val="000E22D3"/>
    <w:rsid w:val="000E4448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2049"/>
    <w:rsid w:val="001B3C52"/>
    <w:rsid w:val="001C6993"/>
    <w:rsid w:val="001C7FAA"/>
    <w:rsid w:val="001D16CC"/>
    <w:rsid w:val="001D47A1"/>
    <w:rsid w:val="001E1433"/>
    <w:rsid w:val="001E20BB"/>
    <w:rsid w:val="001E41F8"/>
    <w:rsid w:val="001E574F"/>
    <w:rsid w:val="001F0DDE"/>
    <w:rsid w:val="001F51D1"/>
    <w:rsid w:val="001F5A65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4061B"/>
    <w:rsid w:val="00242727"/>
    <w:rsid w:val="00264AD1"/>
    <w:rsid w:val="00286C4A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3075D3"/>
    <w:rsid w:val="003103BA"/>
    <w:rsid w:val="00311EFF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A51F3"/>
    <w:rsid w:val="003B5AB8"/>
    <w:rsid w:val="003C185C"/>
    <w:rsid w:val="003C4834"/>
    <w:rsid w:val="003C54C2"/>
    <w:rsid w:val="003C5E13"/>
    <w:rsid w:val="003D1370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2B50"/>
    <w:rsid w:val="0041218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45CE0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5E749D"/>
    <w:rsid w:val="0060176B"/>
    <w:rsid w:val="0060781E"/>
    <w:rsid w:val="006114D3"/>
    <w:rsid w:val="00614970"/>
    <w:rsid w:val="00620D46"/>
    <w:rsid w:val="0062463F"/>
    <w:rsid w:val="0062671F"/>
    <w:rsid w:val="00630986"/>
    <w:rsid w:val="00636424"/>
    <w:rsid w:val="00641EEC"/>
    <w:rsid w:val="00651D6A"/>
    <w:rsid w:val="00652955"/>
    <w:rsid w:val="00656829"/>
    <w:rsid w:val="00660421"/>
    <w:rsid w:val="00662FBE"/>
    <w:rsid w:val="00663366"/>
    <w:rsid w:val="006773A6"/>
    <w:rsid w:val="00680040"/>
    <w:rsid w:val="00681350"/>
    <w:rsid w:val="00682B45"/>
    <w:rsid w:val="00687B1E"/>
    <w:rsid w:val="006A0314"/>
    <w:rsid w:val="006A1BA6"/>
    <w:rsid w:val="006A269E"/>
    <w:rsid w:val="006B4FD5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048CF"/>
    <w:rsid w:val="00716735"/>
    <w:rsid w:val="00720BBF"/>
    <w:rsid w:val="007225BF"/>
    <w:rsid w:val="00722D05"/>
    <w:rsid w:val="00730732"/>
    <w:rsid w:val="00730DCB"/>
    <w:rsid w:val="00734755"/>
    <w:rsid w:val="0073607E"/>
    <w:rsid w:val="007401B3"/>
    <w:rsid w:val="00740BC8"/>
    <w:rsid w:val="00743703"/>
    <w:rsid w:val="00762D63"/>
    <w:rsid w:val="007747E1"/>
    <w:rsid w:val="00774BB7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6E68"/>
    <w:rsid w:val="008707E4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9017CB"/>
    <w:rsid w:val="00910456"/>
    <w:rsid w:val="00917DC4"/>
    <w:rsid w:val="009229D7"/>
    <w:rsid w:val="00923C23"/>
    <w:rsid w:val="009324A8"/>
    <w:rsid w:val="0094208D"/>
    <w:rsid w:val="00952257"/>
    <w:rsid w:val="009604B6"/>
    <w:rsid w:val="009612DD"/>
    <w:rsid w:val="00963831"/>
    <w:rsid w:val="00966722"/>
    <w:rsid w:val="00971DBF"/>
    <w:rsid w:val="0097648E"/>
    <w:rsid w:val="00980935"/>
    <w:rsid w:val="00985642"/>
    <w:rsid w:val="009857BE"/>
    <w:rsid w:val="0098618E"/>
    <w:rsid w:val="009B190B"/>
    <w:rsid w:val="009B2203"/>
    <w:rsid w:val="009D5410"/>
    <w:rsid w:val="009E36B8"/>
    <w:rsid w:val="009E3F63"/>
    <w:rsid w:val="009E4535"/>
    <w:rsid w:val="009E5217"/>
    <w:rsid w:val="009E57F5"/>
    <w:rsid w:val="009E6D1D"/>
    <w:rsid w:val="009E7E5C"/>
    <w:rsid w:val="009F1E7B"/>
    <w:rsid w:val="009F443E"/>
    <w:rsid w:val="009F4C29"/>
    <w:rsid w:val="009F6991"/>
    <w:rsid w:val="00A0381A"/>
    <w:rsid w:val="00A03D15"/>
    <w:rsid w:val="00A04AC7"/>
    <w:rsid w:val="00A07A3F"/>
    <w:rsid w:val="00A14F01"/>
    <w:rsid w:val="00A17F56"/>
    <w:rsid w:val="00A22E70"/>
    <w:rsid w:val="00A237B2"/>
    <w:rsid w:val="00A30FF6"/>
    <w:rsid w:val="00A351F7"/>
    <w:rsid w:val="00A365A2"/>
    <w:rsid w:val="00A37E9D"/>
    <w:rsid w:val="00A431E1"/>
    <w:rsid w:val="00A46ABA"/>
    <w:rsid w:val="00A46B6B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5832"/>
    <w:rsid w:val="00AD44EE"/>
    <w:rsid w:val="00AE78D5"/>
    <w:rsid w:val="00AF191C"/>
    <w:rsid w:val="00AF28C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1AE1"/>
    <w:rsid w:val="00C231BA"/>
    <w:rsid w:val="00C522C4"/>
    <w:rsid w:val="00C563EA"/>
    <w:rsid w:val="00C65C41"/>
    <w:rsid w:val="00C66680"/>
    <w:rsid w:val="00C70375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F56A8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4076"/>
    <w:rsid w:val="00D37097"/>
    <w:rsid w:val="00D41436"/>
    <w:rsid w:val="00D462B4"/>
    <w:rsid w:val="00D46A43"/>
    <w:rsid w:val="00D56E8E"/>
    <w:rsid w:val="00D61F23"/>
    <w:rsid w:val="00D64303"/>
    <w:rsid w:val="00D741C8"/>
    <w:rsid w:val="00D8127C"/>
    <w:rsid w:val="00D8505A"/>
    <w:rsid w:val="00D85D6E"/>
    <w:rsid w:val="00D87CC9"/>
    <w:rsid w:val="00D91549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6623"/>
    <w:rsid w:val="00E369D0"/>
    <w:rsid w:val="00E45DA2"/>
    <w:rsid w:val="00E47956"/>
    <w:rsid w:val="00E50C77"/>
    <w:rsid w:val="00E51866"/>
    <w:rsid w:val="00E51AB1"/>
    <w:rsid w:val="00E51BD7"/>
    <w:rsid w:val="00E52906"/>
    <w:rsid w:val="00E65BC3"/>
    <w:rsid w:val="00E70248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72F"/>
    <w:rsid w:val="00EC7871"/>
    <w:rsid w:val="00ED380E"/>
    <w:rsid w:val="00ED45DE"/>
    <w:rsid w:val="00ED6804"/>
    <w:rsid w:val="00ED7147"/>
    <w:rsid w:val="00EE3F85"/>
    <w:rsid w:val="00EF022D"/>
    <w:rsid w:val="00EF027E"/>
    <w:rsid w:val="00EF127C"/>
    <w:rsid w:val="00F02859"/>
    <w:rsid w:val="00F07689"/>
    <w:rsid w:val="00F13373"/>
    <w:rsid w:val="00F16445"/>
    <w:rsid w:val="00F20ED1"/>
    <w:rsid w:val="00F2176D"/>
    <w:rsid w:val="00F26A2B"/>
    <w:rsid w:val="00F321FD"/>
    <w:rsid w:val="00F34387"/>
    <w:rsid w:val="00F34728"/>
    <w:rsid w:val="00F36410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3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4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04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7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06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4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8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8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8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2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9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footer" Target="footer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mailto:ma1706102@qu.edu.qa" TargetMode="External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footer" Target="footer2.xml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7</Pages>
  <Words>552</Words>
  <Characters>314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0 Project</vt:lpstr>
    </vt:vector>
  </TitlesOfParts>
  <Company>Qatar University</Company>
  <LinksUpToDate>false</LinksUpToDate>
  <CharactersWithSpaces>3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0 Project</dc:title>
  <dc:subject/>
  <dc:creator>ae</dc:creator>
  <cp:keywords/>
  <cp:lastModifiedBy>Murshed Rabea H A Al-Muhannadi</cp:lastModifiedBy>
  <cp:revision>4</cp:revision>
  <cp:lastPrinted>2020-09-16T00:13:00Z</cp:lastPrinted>
  <dcterms:created xsi:type="dcterms:W3CDTF">2024-11-10T18:11:00Z</dcterms:created>
  <dcterms:modified xsi:type="dcterms:W3CDTF">2024-11-11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